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EEAF6" w:themeColor="accent1" w:themeTint="33"/>
  <w:body>
    <w:p w14:paraId="362C9E42" w14:textId="37F7DC7D" w:rsidR="001F29AA" w:rsidRDefault="00F55868" w:rsidP="009F324D">
      <w:pPr>
        <w:pBdr>
          <w:bottom w:val="single" w:sz="4" w:space="1" w:color="auto"/>
        </w:pBdr>
        <w:rPr>
          <w:rFonts w:asciiTheme="majorHAnsi" w:hAnsiTheme="majorHAnsi"/>
          <w:color w:val="0070C0"/>
          <w:sz w:val="40"/>
        </w:rPr>
      </w:pPr>
      <w:r>
        <w:rPr>
          <w:rFonts w:asciiTheme="majorHAnsi" w:hAnsiTheme="majorHAnsi"/>
          <w:color w:val="0070C0"/>
          <w:sz w:val="40"/>
        </w:rPr>
        <w:t>Industry Partner Placement – Agreement</w:t>
      </w:r>
      <w:r w:rsidR="00B474B8">
        <w:rPr>
          <w:rFonts w:asciiTheme="majorHAnsi" w:hAnsiTheme="majorHAnsi"/>
          <w:color w:val="0070C0"/>
          <w:sz w:val="40"/>
        </w:rPr>
        <w:t xml:space="preserve"> ‘title’</w:t>
      </w:r>
    </w:p>
    <w:p w14:paraId="68C0179A" w14:textId="77777777" w:rsidR="00505F3B" w:rsidRPr="00F85CCF" w:rsidRDefault="00505F3B" w:rsidP="00505F3B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 w:rsidRPr="00F85CCF">
        <w:rPr>
          <w:rFonts w:asciiTheme="majorHAnsi" w:hAnsiTheme="majorHAnsi"/>
          <w:i/>
          <w:color w:val="0070C0"/>
          <w:sz w:val="18"/>
          <w:szCs w:val="24"/>
        </w:rPr>
        <w:t>To be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 completed by the </w:t>
      </w:r>
      <w:r w:rsidR="00F55868">
        <w:rPr>
          <w:rFonts w:asciiTheme="majorHAnsi" w:hAnsiTheme="majorHAnsi"/>
          <w:i/>
          <w:color w:val="0070C0"/>
          <w:sz w:val="18"/>
          <w:szCs w:val="24"/>
        </w:rPr>
        <w:t>Industry Supervisor and participating placement student,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 and returned to Stephen Marshall (</w:t>
      </w:r>
      <w:r w:rsidRPr="002F1336">
        <w:rPr>
          <w:rFonts w:asciiTheme="majorHAnsi" w:hAnsiTheme="majorHAnsi"/>
          <w:i/>
          <w:color w:val="0070C0"/>
          <w:sz w:val="18"/>
          <w:szCs w:val="24"/>
        </w:rPr>
        <w:t>Stephen.Marshall@hw.ac.uk</w:t>
      </w:r>
      <w:r>
        <w:rPr>
          <w:rFonts w:asciiTheme="majorHAnsi" w:hAnsiTheme="majorHAnsi"/>
          <w:i/>
          <w:color w:val="0070C0"/>
          <w:sz w:val="18"/>
          <w:szCs w:val="24"/>
        </w:rPr>
        <w:t>) at the MACS School Office.</w:t>
      </w:r>
      <w:r w:rsidRPr="00F85CCF">
        <w:rPr>
          <w:rFonts w:asciiTheme="majorHAnsi" w:hAnsiTheme="majorHAnsi"/>
          <w:i/>
          <w:color w:val="0070C0"/>
          <w:sz w:val="18"/>
          <w:szCs w:val="24"/>
        </w:rPr>
        <w:t xml:space="preserve"> </w:t>
      </w:r>
    </w:p>
    <w:p w14:paraId="2C564FAE" w14:textId="77777777" w:rsidR="00F85CCF" w:rsidRDefault="00F85CCF" w:rsidP="009F324D">
      <w:pPr>
        <w:spacing w:after="0"/>
        <w:rPr>
          <w:color w:val="0070C0"/>
          <w:sz w:val="24"/>
          <w:szCs w:val="24"/>
        </w:rPr>
      </w:pPr>
    </w:p>
    <w:p w14:paraId="063B8CCC" w14:textId="77777777" w:rsidR="00F85CCF" w:rsidRDefault="00F55868" w:rsidP="00F85CCF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Industry Supervisor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838"/>
        <w:gridCol w:w="3402"/>
        <w:gridCol w:w="2268"/>
        <w:gridCol w:w="2268"/>
      </w:tblGrid>
      <w:tr w:rsidR="00504BB6" w:rsidRPr="00504BB6" w14:paraId="417BFFBE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359525A2" w14:textId="77777777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504BB6">
              <w:rPr>
                <w:rFonts w:asciiTheme="majorHAnsi" w:hAnsiTheme="majorHAnsi"/>
                <w:color w:val="0070C0"/>
                <w:szCs w:val="24"/>
              </w:rPr>
              <w:t>Full Name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35D1822E" w14:textId="59D30EE3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</w:tr>
      <w:tr w:rsidR="00504BB6" w:rsidRPr="00504BB6" w14:paraId="2C9C51D2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4D0EFE7B" w14:textId="77777777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504BB6">
              <w:rPr>
                <w:rFonts w:asciiTheme="majorHAnsi" w:hAnsiTheme="majorHAnsi"/>
                <w:color w:val="0070C0"/>
                <w:szCs w:val="24"/>
              </w:rPr>
              <w:t>Address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53458215" w14:textId="39B7C37B" w:rsidR="00F55868" w:rsidRPr="00504BB6" w:rsidRDefault="00F55868" w:rsidP="00DF6E0D">
            <w:pPr>
              <w:rPr>
                <w:color w:val="0070C0"/>
                <w:szCs w:val="24"/>
              </w:rPr>
            </w:pPr>
          </w:p>
        </w:tc>
      </w:tr>
      <w:tr w:rsidR="00504BB6" w:rsidRPr="00504BB6" w14:paraId="559719A3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03FBB83D" w14:textId="77777777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504BB6">
              <w:rPr>
                <w:rFonts w:asciiTheme="majorHAnsi" w:hAnsiTheme="majorHAnsi"/>
                <w:color w:val="0070C0"/>
                <w:szCs w:val="24"/>
              </w:rPr>
              <w:t>Email Address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6AD7B28E" w14:textId="2D1102C6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6FE9ECD7" w14:textId="77777777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504BB6">
              <w:rPr>
                <w:rFonts w:asciiTheme="majorHAnsi" w:hAnsiTheme="majorHAnsi"/>
                <w:color w:val="0070C0"/>
                <w:szCs w:val="24"/>
              </w:rPr>
              <w:t>Telephone Number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7C2FECA9" w14:textId="38DA62E7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</w:tr>
    </w:tbl>
    <w:p w14:paraId="20BF6100" w14:textId="77777777" w:rsidR="00F55868" w:rsidRPr="00504BB6" w:rsidRDefault="00F55868" w:rsidP="00F85CCF">
      <w:pPr>
        <w:spacing w:after="0"/>
        <w:rPr>
          <w:color w:val="0070C0"/>
          <w:sz w:val="24"/>
          <w:szCs w:val="24"/>
        </w:rPr>
      </w:pPr>
    </w:p>
    <w:p w14:paraId="68F90E38" w14:textId="77777777" w:rsidR="00F55868" w:rsidRPr="00504BB6" w:rsidRDefault="00F55868" w:rsidP="00F85CCF">
      <w:pPr>
        <w:spacing w:after="0"/>
        <w:rPr>
          <w:color w:val="0070C0"/>
          <w:sz w:val="24"/>
          <w:szCs w:val="24"/>
        </w:rPr>
      </w:pPr>
      <w:r w:rsidRPr="00504BB6">
        <w:rPr>
          <w:color w:val="0070C0"/>
          <w:sz w:val="24"/>
          <w:szCs w:val="24"/>
        </w:rPr>
        <w:t>Placement Student</w:t>
      </w:r>
      <w:r w:rsidR="003126EB" w:rsidRPr="00504BB6">
        <w:rPr>
          <w:color w:val="0070C0"/>
          <w:sz w:val="24"/>
          <w:szCs w:val="24"/>
        </w:rPr>
        <w:t xml:space="preserve">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838"/>
        <w:gridCol w:w="3402"/>
        <w:gridCol w:w="2268"/>
        <w:gridCol w:w="2268"/>
      </w:tblGrid>
      <w:tr w:rsidR="00504BB6" w:rsidRPr="00504BB6" w14:paraId="68CF9E7B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35A376A7" w14:textId="77777777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504BB6">
              <w:rPr>
                <w:rFonts w:asciiTheme="majorHAnsi" w:hAnsiTheme="majorHAnsi"/>
                <w:color w:val="0070C0"/>
                <w:szCs w:val="24"/>
              </w:rPr>
              <w:t>Full Name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5B0BA541" w14:textId="5622E20C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</w:tr>
      <w:tr w:rsidR="00504BB6" w:rsidRPr="00504BB6" w14:paraId="3615A18E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7FFFB5C9" w14:textId="77777777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504BB6">
              <w:rPr>
                <w:rFonts w:asciiTheme="majorHAnsi" w:hAnsiTheme="majorHAnsi"/>
                <w:color w:val="0070C0"/>
                <w:szCs w:val="24"/>
              </w:rPr>
              <w:t>Address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0FEDEFCF" w14:textId="3322B913" w:rsidR="00F55868" w:rsidRPr="00504BB6" w:rsidRDefault="00F55868" w:rsidP="00DF6E0D">
            <w:pPr>
              <w:rPr>
                <w:color w:val="0070C0"/>
                <w:szCs w:val="24"/>
              </w:rPr>
            </w:pPr>
          </w:p>
        </w:tc>
      </w:tr>
      <w:tr w:rsidR="00504BB6" w:rsidRPr="00504BB6" w14:paraId="21620ABD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76E397C1" w14:textId="77777777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504BB6">
              <w:rPr>
                <w:rFonts w:asciiTheme="majorHAnsi" w:hAnsiTheme="majorHAnsi"/>
                <w:color w:val="0070C0"/>
                <w:szCs w:val="24"/>
              </w:rPr>
              <w:t>Email Address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1441B8C8" w14:textId="1EC97F3B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385A9943" w14:textId="77777777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504BB6">
              <w:rPr>
                <w:rFonts w:asciiTheme="majorHAnsi" w:hAnsiTheme="majorHAnsi"/>
                <w:color w:val="0070C0"/>
                <w:szCs w:val="24"/>
              </w:rPr>
              <w:t>Telephone Number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6B6798F" w14:textId="1C2E575E" w:rsidR="00F55868" w:rsidRPr="00504BB6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</w:tr>
    </w:tbl>
    <w:p w14:paraId="4942B972" w14:textId="77777777" w:rsidR="00F55868" w:rsidRDefault="00F55868" w:rsidP="00F85CCF">
      <w:pPr>
        <w:spacing w:after="0"/>
        <w:rPr>
          <w:color w:val="0070C0"/>
          <w:sz w:val="24"/>
          <w:szCs w:val="24"/>
        </w:rPr>
      </w:pPr>
    </w:p>
    <w:p w14:paraId="1FD11A84" w14:textId="1C461B4A" w:rsidR="00F55868" w:rsidRDefault="00F55868" w:rsidP="00F85CCF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A</w:t>
      </w:r>
      <w:r w:rsidR="000D3519">
        <w:rPr>
          <w:color w:val="0070C0"/>
          <w:sz w:val="24"/>
          <w:szCs w:val="24"/>
        </w:rPr>
        <w:t>cademic</w:t>
      </w:r>
      <w:r>
        <w:rPr>
          <w:color w:val="0070C0"/>
          <w:sz w:val="24"/>
          <w:szCs w:val="24"/>
        </w:rPr>
        <w:t xml:space="preserve"> Co-ordinator</w:t>
      </w:r>
      <w:r w:rsidR="003126EB">
        <w:rPr>
          <w:color w:val="0070C0"/>
          <w:sz w:val="24"/>
          <w:szCs w:val="24"/>
        </w:rPr>
        <w:t xml:space="preserve">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838"/>
        <w:gridCol w:w="3402"/>
        <w:gridCol w:w="2268"/>
        <w:gridCol w:w="2268"/>
      </w:tblGrid>
      <w:tr w:rsidR="00F55868" w14:paraId="1A67FE83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33F2F419" w14:textId="77777777" w:rsidR="00F55868" w:rsidRPr="00F85CCF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Full </w:t>
            </w:r>
            <w:r w:rsidRPr="00F85CCF">
              <w:rPr>
                <w:rFonts w:asciiTheme="majorHAnsi" w:hAnsiTheme="majorHAnsi"/>
                <w:color w:val="0070C0"/>
                <w:szCs w:val="24"/>
              </w:rPr>
              <w:t>Name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0A8B3B20" w14:textId="4891B648" w:rsidR="00F55868" w:rsidRPr="00056667" w:rsidRDefault="00F55868" w:rsidP="00DF6E0D">
            <w:pPr>
              <w:rPr>
                <w:rFonts w:asciiTheme="majorHAnsi" w:hAnsiTheme="majorHAnsi"/>
                <w:szCs w:val="24"/>
              </w:rPr>
            </w:pPr>
          </w:p>
        </w:tc>
      </w:tr>
      <w:tr w:rsidR="00202E2F" w14:paraId="55EFCE83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229BB0CC" w14:textId="77777777" w:rsidR="00202E2F" w:rsidRDefault="00202E2F" w:rsidP="00202E2F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Address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49DA4758" w14:textId="0C1A29E0" w:rsidR="00202E2F" w:rsidRPr="00F85CCF" w:rsidRDefault="00202E2F" w:rsidP="00202E2F">
            <w:pPr>
              <w:rPr>
                <w:color w:val="0070C0"/>
                <w:szCs w:val="24"/>
              </w:rPr>
            </w:pPr>
          </w:p>
        </w:tc>
      </w:tr>
      <w:tr w:rsidR="00202E2F" w14:paraId="6D167DDA" w14:textId="77777777" w:rsidTr="00DF6E0D">
        <w:trPr>
          <w:trHeight w:val="450"/>
        </w:trPr>
        <w:tc>
          <w:tcPr>
            <w:tcW w:w="1838" w:type="dxa"/>
            <w:vAlign w:val="center"/>
          </w:tcPr>
          <w:p w14:paraId="6BD265BB" w14:textId="77777777" w:rsidR="00202E2F" w:rsidRDefault="00202E2F" w:rsidP="00202E2F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Email Address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0195B797" w14:textId="0B67BDE6" w:rsidR="00202E2F" w:rsidRPr="00056667" w:rsidRDefault="00202E2F" w:rsidP="00202E2F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67B0CAAF" w14:textId="77777777" w:rsidR="00202E2F" w:rsidRPr="00E3773C" w:rsidRDefault="00202E2F" w:rsidP="00202E2F">
            <w:pPr>
              <w:rPr>
                <w:rFonts w:asciiTheme="majorHAnsi" w:hAnsiTheme="majorHAnsi"/>
                <w:color w:val="0070C0"/>
                <w:szCs w:val="24"/>
              </w:rPr>
            </w:pPr>
            <w:r w:rsidRPr="00E3773C">
              <w:rPr>
                <w:rFonts w:asciiTheme="majorHAnsi" w:hAnsiTheme="majorHAnsi"/>
                <w:color w:val="0070C0"/>
                <w:szCs w:val="24"/>
              </w:rPr>
              <w:t>Telephone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Number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045C8993" w14:textId="37E9309B" w:rsidR="00202E2F" w:rsidRPr="00056667" w:rsidRDefault="00202E2F" w:rsidP="00202E2F">
            <w:pPr>
              <w:rPr>
                <w:rFonts w:asciiTheme="majorHAnsi" w:hAnsiTheme="majorHAnsi"/>
                <w:szCs w:val="24"/>
              </w:rPr>
            </w:pPr>
          </w:p>
        </w:tc>
      </w:tr>
    </w:tbl>
    <w:p w14:paraId="12E70FE8" w14:textId="77777777" w:rsidR="00F55868" w:rsidRDefault="00F55868" w:rsidP="00F85CCF">
      <w:pPr>
        <w:spacing w:after="0"/>
        <w:rPr>
          <w:color w:val="0070C0"/>
          <w:sz w:val="24"/>
          <w:szCs w:val="24"/>
        </w:rPr>
      </w:pPr>
    </w:p>
    <w:p w14:paraId="134B96BA" w14:textId="77777777" w:rsidR="000D3519" w:rsidRDefault="000D3519" w:rsidP="000D3519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SFRA Co-ordinator Detail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838"/>
        <w:gridCol w:w="3402"/>
        <w:gridCol w:w="2268"/>
        <w:gridCol w:w="2268"/>
      </w:tblGrid>
      <w:tr w:rsidR="000D3519" w14:paraId="7D1348EC" w14:textId="77777777" w:rsidTr="00A83EE0">
        <w:trPr>
          <w:trHeight w:val="450"/>
        </w:trPr>
        <w:tc>
          <w:tcPr>
            <w:tcW w:w="1838" w:type="dxa"/>
            <w:vAlign w:val="center"/>
          </w:tcPr>
          <w:p w14:paraId="55E21DA2" w14:textId="77777777" w:rsidR="000D3519" w:rsidRPr="00F85CCF" w:rsidRDefault="000D3519" w:rsidP="00A83EE0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Full </w:t>
            </w:r>
            <w:r w:rsidRPr="00F85CCF">
              <w:rPr>
                <w:rFonts w:asciiTheme="majorHAnsi" w:hAnsiTheme="majorHAnsi"/>
                <w:color w:val="0070C0"/>
                <w:szCs w:val="24"/>
              </w:rPr>
              <w:t>Name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5E97B54E" w14:textId="77777777" w:rsidR="000D3519" w:rsidRPr="00056667" w:rsidRDefault="000D3519" w:rsidP="00A83EE0">
            <w:pPr>
              <w:rPr>
                <w:rFonts w:asciiTheme="majorHAnsi" w:hAnsiTheme="majorHAnsi"/>
                <w:szCs w:val="24"/>
              </w:rPr>
            </w:pPr>
            <w:r w:rsidRPr="00362514">
              <w:rPr>
                <w:rFonts w:asciiTheme="majorHAnsi" w:hAnsiTheme="majorHAnsi"/>
                <w:color w:val="0070C0"/>
                <w:szCs w:val="24"/>
              </w:rPr>
              <w:t>Stephen Marshall</w:t>
            </w:r>
          </w:p>
        </w:tc>
      </w:tr>
      <w:tr w:rsidR="000D3519" w14:paraId="096E7566" w14:textId="77777777" w:rsidTr="00A83EE0">
        <w:trPr>
          <w:trHeight w:val="450"/>
        </w:trPr>
        <w:tc>
          <w:tcPr>
            <w:tcW w:w="1838" w:type="dxa"/>
            <w:vAlign w:val="center"/>
          </w:tcPr>
          <w:p w14:paraId="67E192E6" w14:textId="77777777" w:rsidR="000D3519" w:rsidRDefault="000D3519" w:rsidP="00A83EE0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Address</w:t>
            </w:r>
          </w:p>
        </w:tc>
        <w:tc>
          <w:tcPr>
            <w:tcW w:w="7938" w:type="dxa"/>
            <w:gridSpan w:val="3"/>
            <w:shd w:val="clear" w:color="auto" w:fill="FFFFFF" w:themeFill="background1"/>
            <w:vAlign w:val="center"/>
          </w:tcPr>
          <w:p w14:paraId="53CD637C" w14:textId="77777777" w:rsidR="000D3519" w:rsidRPr="00F85CCF" w:rsidRDefault="000D3519" w:rsidP="00A83EE0">
            <w:pPr>
              <w:rPr>
                <w:color w:val="0070C0"/>
                <w:szCs w:val="24"/>
              </w:rPr>
            </w:pPr>
            <w:r w:rsidRPr="00362514">
              <w:rPr>
                <w:rFonts w:asciiTheme="majorHAnsi" w:hAnsiTheme="majorHAnsi" w:cstheme="majorHAnsi"/>
                <w:color w:val="0070C0"/>
                <w:szCs w:val="24"/>
              </w:rPr>
              <w:t>Room EM1.16, Earl Mountbatten Building, Heriot-Watt University, Edinburgh EH14 4AS</w:t>
            </w:r>
          </w:p>
        </w:tc>
      </w:tr>
      <w:tr w:rsidR="000D3519" w14:paraId="195D15CB" w14:textId="77777777" w:rsidTr="00A83EE0">
        <w:trPr>
          <w:trHeight w:val="450"/>
        </w:trPr>
        <w:tc>
          <w:tcPr>
            <w:tcW w:w="1838" w:type="dxa"/>
            <w:vAlign w:val="center"/>
          </w:tcPr>
          <w:p w14:paraId="6D9A8C5D" w14:textId="77777777" w:rsidR="000D3519" w:rsidRDefault="000D3519" w:rsidP="00A83EE0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Email Address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5D07C278" w14:textId="77777777" w:rsidR="000D3519" w:rsidRPr="00056667" w:rsidRDefault="000D3519" w:rsidP="00A83EE0">
            <w:pPr>
              <w:rPr>
                <w:rFonts w:asciiTheme="majorHAnsi" w:hAnsiTheme="majorHAnsi"/>
                <w:szCs w:val="24"/>
              </w:rPr>
            </w:pPr>
            <w:r w:rsidRPr="00362514">
              <w:rPr>
                <w:rFonts w:asciiTheme="majorHAnsi" w:hAnsiTheme="majorHAnsi"/>
                <w:color w:val="0070C0"/>
                <w:szCs w:val="24"/>
              </w:rPr>
              <w:t>stephen.marshall@hw.ac.uk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14:paraId="0DBC6B03" w14:textId="77777777" w:rsidR="000D3519" w:rsidRPr="00E3773C" w:rsidRDefault="000D3519" w:rsidP="00A83EE0">
            <w:pPr>
              <w:rPr>
                <w:rFonts w:asciiTheme="majorHAnsi" w:hAnsiTheme="majorHAnsi"/>
                <w:color w:val="0070C0"/>
                <w:szCs w:val="24"/>
              </w:rPr>
            </w:pPr>
            <w:r w:rsidRPr="00E3773C">
              <w:rPr>
                <w:rFonts w:asciiTheme="majorHAnsi" w:hAnsiTheme="majorHAnsi"/>
                <w:color w:val="0070C0"/>
                <w:szCs w:val="24"/>
              </w:rPr>
              <w:t>Telephone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Number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1061F768" w14:textId="77777777" w:rsidR="000D3519" w:rsidRPr="00056667" w:rsidRDefault="000D3519" w:rsidP="00A83EE0">
            <w:pPr>
              <w:rPr>
                <w:rFonts w:asciiTheme="majorHAnsi" w:hAnsiTheme="majorHAnsi"/>
                <w:szCs w:val="24"/>
              </w:rPr>
            </w:pPr>
            <w:r w:rsidRPr="00362514">
              <w:rPr>
                <w:rFonts w:asciiTheme="majorHAnsi" w:hAnsiTheme="majorHAnsi"/>
                <w:color w:val="0070C0"/>
                <w:szCs w:val="24"/>
              </w:rPr>
              <w:t>07957 298855</w:t>
            </w:r>
          </w:p>
        </w:tc>
      </w:tr>
    </w:tbl>
    <w:p w14:paraId="4559E690" w14:textId="77777777" w:rsidR="00F55868" w:rsidRDefault="00F55868" w:rsidP="00F85CCF">
      <w:pPr>
        <w:spacing w:after="0"/>
        <w:rPr>
          <w:color w:val="0070C0"/>
          <w:sz w:val="24"/>
          <w:szCs w:val="24"/>
        </w:rPr>
      </w:pPr>
    </w:p>
    <w:p w14:paraId="24EEED65" w14:textId="77777777" w:rsidR="00F55868" w:rsidRDefault="00F55868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br w:type="page"/>
      </w:r>
    </w:p>
    <w:p w14:paraId="7D15EF50" w14:textId="77777777" w:rsidR="00F55868" w:rsidRDefault="00F55868" w:rsidP="00F85CCF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lastRenderedPageBreak/>
        <w:t>Responsibilities of the Industry Supervisor</w:t>
      </w:r>
    </w:p>
    <w:tbl>
      <w:tblPr>
        <w:tblStyle w:val="TableGrid"/>
        <w:tblW w:w="9776" w:type="dxa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76"/>
      </w:tblGrid>
      <w:tr w:rsidR="007D4A28" w14:paraId="30AFFD3E" w14:textId="77777777" w:rsidTr="003126EB">
        <w:tc>
          <w:tcPr>
            <w:tcW w:w="9776" w:type="dxa"/>
            <w:shd w:val="clear" w:color="auto" w:fill="FFFFFF" w:themeFill="background1"/>
          </w:tcPr>
          <w:p w14:paraId="04B274CA" w14:textId="77777777" w:rsidR="000536C1" w:rsidRDefault="000536C1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  <w:p w14:paraId="2BFB450A" w14:textId="3F0407ED" w:rsidR="007D4A28" w:rsidRPr="007F75FA" w:rsidRDefault="007D4A28" w:rsidP="007F75FA">
            <w:pPr>
              <w:rPr>
                <w:rFonts w:asciiTheme="majorHAnsi" w:hAnsiTheme="majorHAnsi"/>
                <w:snapToGrid w:val="0"/>
                <w:szCs w:val="24"/>
              </w:rPr>
            </w:pPr>
            <w:r w:rsidRPr="007F75FA">
              <w:rPr>
                <w:rFonts w:asciiTheme="majorHAnsi" w:hAnsiTheme="majorHAnsi"/>
                <w:snapToGrid w:val="0"/>
                <w:szCs w:val="24"/>
              </w:rPr>
              <w:t>The Industry Supervisor will perform the role of Industry Supervisor and all responsibilities that this holds</w:t>
            </w:r>
            <w:r w:rsidR="002530DA" w:rsidRPr="007F75FA">
              <w:rPr>
                <w:rFonts w:asciiTheme="majorHAnsi" w:hAnsiTheme="majorHAnsi"/>
                <w:snapToGrid w:val="0"/>
                <w:szCs w:val="24"/>
              </w:rPr>
              <w:t xml:space="preserve">. </w:t>
            </w:r>
            <w:r w:rsidR="001C4CB2" w:rsidRPr="007638C4">
              <w:rPr>
                <w:rFonts w:asciiTheme="majorHAnsi" w:hAnsiTheme="majorHAnsi"/>
                <w:snapToGrid w:val="0"/>
                <w:szCs w:val="24"/>
              </w:rPr>
              <w:t>The student</w:t>
            </w:r>
            <w:r w:rsidR="00C87957" w:rsidRPr="007638C4">
              <w:rPr>
                <w:rFonts w:asciiTheme="majorHAnsi" w:hAnsiTheme="majorHAnsi"/>
                <w:snapToGrid w:val="0"/>
                <w:szCs w:val="24"/>
              </w:rPr>
              <w:t xml:space="preserve"> will receive Academic Supervision if they </w:t>
            </w:r>
            <w:r w:rsidR="001C4CB2" w:rsidRPr="007638C4">
              <w:rPr>
                <w:rFonts w:asciiTheme="majorHAnsi" w:hAnsiTheme="majorHAnsi"/>
                <w:snapToGrid w:val="0"/>
                <w:szCs w:val="24"/>
              </w:rPr>
              <w:t xml:space="preserve">agree to </w:t>
            </w:r>
            <w:r w:rsidR="00C87957" w:rsidRPr="007638C4">
              <w:rPr>
                <w:rFonts w:asciiTheme="majorHAnsi" w:hAnsiTheme="majorHAnsi"/>
                <w:snapToGrid w:val="0"/>
                <w:szCs w:val="24"/>
              </w:rPr>
              <w:t>take this project</w:t>
            </w:r>
            <w:r w:rsidR="009408A6" w:rsidRPr="007638C4">
              <w:rPr>
                <w:rFonts w:asciiTheme="majorHAnsi" w:hAnsiTheme="majorHAnsi"/>
                <w:snapToGrid w:val="0"/>
                <w:szCs w:val="24"/>
              </w:rPr>
              <w:t>.</w:t>
            </w:r>
          </w:p>
          <w:p w14:paraId="1FA8FAF3" w14:textId="14D434D3" w:rsidR="002530DA" w:rsidRPr="007F75FA" w:rsidRDefault="002530DA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7D4A28" w14:paraId="237ABCBB" w14:textId="77777777" w:rsidTr="003126EB">
        <w:tc>
          <w:tcPr>
            <w:tcW w:w="9776" w:type="dxa"/>
            <w:shd w:val="clear" w:color="auto" w:fill="FFFFFF" w:themeFill="background1"/>
          </w:tcPr>
          <w:p w14:paraId="563B5704" w14:textId="77777777" w:rsidR="000536C1" w:rsidRDefault="000536C1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  <w:p w14:paraId="0078C49B" w14:textId="4D371C09" w:rsidR="007D4A28" w:rsidRPr="007F75FA" w:rsidRDefault="007D4A28" w:rsidP="007F75FA">
            <w:pPr>
              <w:rPr>
                <w:rFonts w:asciiTheme="majorHAnsi" w:hAnsiTheme="majorHAnsi"/>
                <w:snapToGrid w:val="0"/>
                <w:szCs w:val="24"/>
              </w:rPr>
            </w:pPr>
            <w:r w:rsidRPr="007F75FA">
              <w:rPr>
                <w:rFonts w:asciiTheme="majorHAnsi" w:hAnsiTheme="majorHAnsi"/>
                <w:snapToGrid w:val="0"/>
                <w:szCs w:val="24"/>
              </w:rPr>
              <w:t xml:space="preserve">The Industry Supervisor holds responsibility for </w:t>
            </w:r>
            <w:r w:rsidR="00567EF9" w:rsidRPr="007F75FA">
              <w:rPr>
                <w:rFonts w:asciiTheme="majorHAnsi" w:hAnsiTheme="majorHAnsi"/>
                <w:snapToGrid w:val="0"/>
                <w:szCs w:val="24"/>
              </w:rPr>
              <w:t>the Industry Supervision of the Project.  This extends</w:t>
            </w:r>
            <w:r w:rsidR="004851A5" w:rsidRPr="007F75FA">
              <w:rPr>
                <w:rFonts w:asciiTheme="majorHAnsi" w:hAnsiTheme="majorHAnsi"/>
                <w:snapToGrid w:val="0"/>
                <w:szCs w:val="24"/>
              </w:rPr>
              <w:t xml:space="preserve"> only</w:t>
            </w:r>
            <w:r w:rsidR="00567EF9" w:rsidRPr="007F75FA">
              <w:rPr>
                <w:rFonts w:asciiTheme="majorHAnsi" w:hAnsiTheme="majorHAnsi"/>
                <w:snapToGrid w:val="0"/>
                <w:szCs w:val="24"/>
              </w:rPr>
              <w:t xml:space="preserve"> to the project and the application of the project.  This excludes the assessment of the project or guidance on creating the report</w:t>
            </w:r>
            <w:r w:rsidR="002530DA" w:rsidRPr="007F75FA">
              <w:rPr>
                <w:rFonts w:asciiTheme="majorHAnsi" w:hAnsiTheme="majorHAnsi"/>
                <w:snapToGrid w:val="0"/>
                <w:szCs w:val="24"/>
              </w:rPr>
              <w:t>.</w:t>
            </w:r>
          </w:p>
          <w:p w14:paraId="6A92F981" w14:textId="2513B7A4" w:rsidR="002530DA" w:rsidRPr="007F75FA" w:rsidRDefault="002530DA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7D4A28" w14:paraId="432520AF" w14:textId="77777777" w:rsidTr="003126EB">
        <w:tc>
          <w:tcPr>
            <w:tcW w:w="9776" w:type="dxa"/>
            <w:shd w:val="clear" w:color="auto" w:fill="FFFFFF" w:themeFill="background1"/>
          </w:tcPr>
          <w:p w14:paraId="5BD939AA" w14:textId="77777777" w:rsidR="000536C1" w:rsidRDefault="000536C1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  <w:p w14:paraId="7127CA9A" w14:textId="3D8614D0" w:rsidR="007D4A28" w:rsidRPr="007F75FA" w:rsidRDefault="00567EF9" w:rsidP="007F75FA">
            <w:pPr>
              <w:rPr>
                <w:rFonts w:asciiTheme="majorHAnsi" w:hAnsiTheme="majorHAnsi"/>
                <w:snapToGrid w:val="0"/>
                <w:szCs w:val="24"/>
              </w:rPr>
            </w:pPr>
            <w:r w:rsidRPr="007F75FA">
              <w:rPr>
                <w:rFonts w:asciiTheme="majorHAnsi" w:hAnsiTheme="majorHAnsi"/>
                <w:snapToGrid w:val="0"/>
                <w:szCs w:val="24"/>
              </w:rPr>
              <w:t>The Industry Supervisor is responsible for the application of the project within Industry</w:t>
            </w:r>
            <w:r w:rsidR="002530DA" w:rsidRPr="007F75FA">
              <w:rPr>
                <w:rFonts w:asciiTheme="majorHAnsi" w:hAnsiTheme="majorHAnsi"/>
                <w:snapToGrid w:val="0"/>
                <w:szCs w:val="24"/>
              </w:rPr>
              <w:t>.</w:t>
            </w:r>
          </w:p>
          <w:p w14:paraId="36A716DE" w14:textId="5D3263B4" w:rsidR="002530DA" w:rsidRPr="007F75FA" w:rsidRDefault="002530DA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4851A5" w14:paraId="48A2CEFA" w14:textId="77777777" w:rsidTr="003126EB">
        <w:tc>
          <w:tcPr>
            <w:tcW w:w="9776" w:type="dxa"/>
            <w:shd w:val="clear" w:color="auto" w:fill="FFFFFF" w:themeFill="background1"/>
          </w:tcPr>
          <w:p w14:paraId="149C3B7C" w14:textId="77777777" w:rsidR="004851A5" w:rsidRPr="007F75FA" w:rsidRDefault="004851A5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7D4A28" w14:paraId="45AA5DE5" w14:textId="77777777" w:rsidTr="003126EB">
        <w:tc>
          <w:tcPr>
            <w:tcW w:w="9776" w:type="dxa"/>
            <w:shd w:val="clear" w:color="auto" w:fill="FFFFFF" w:themeFill="background1"/>
          </w:tcPr>
          <w:p w14:paraId="583B3FA3" w14:textId="77777777" w:rsidR="007F75FA" w:rsidRDefault="004851A5" w:rsidP="007F75FA">
            <w:pPr>
              <w:rPr>
                <w:rFonts w:asciiTheme="majorHAnsi" w:hAnsiTheme="majorHAnsi"/>
                <w:snapToGrid w:val="0"/>
                <w:szCs w:val="24"/>
              </w:rPr>
            </w:pPr>
            <w:r w:rsidRPr="007F75FA">
              <w:rPr>
                <w:rFonts w:asciiTheme="majorHAnsi" w:hAnsiTheme="majorHAnsi"/>
                <w:snapToGrid w:val="0"/>
                <w:szCs w:val="24"/>
              </w:rPr>
              <w:t>The Industry Supervisor will:</w:t>
            </w:r>
          </w:p>
          <w:p w14:paraId="0263B1D8" w14:textId="76C3FFDA" w:rsidR="007F75FA" w:rsidRPr="007F75FA" w:rsidRDefault="007F75FA" w:rsidP="007F75FA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7D4A28" w14:paraId="59660F6A" w14:textId="77777777" w:rsidTr="003126EB">
        <w:tc>
          <w:tcPr>
            <w:tcW w:w="9776" w:type="dxa"/>
            <w:shd w:val="clear" w:color="auto" w:fill="FFFFFF" w:themeFill="background1"/>
          </w:tcPr>
          <w:p w14:paraId="33E0FD66" w14:textId="215FE702" w:rsidR="007F75FA" w:rsidRPr="007F75FA" w:rsidRDefault="004851A5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Prepare a </w:t>
            </w:r>
            <w:r>
              <w:rPr>
                <w:rFonts w:asciiTheme="majorHAnsi" w:hAnsiTheme="majorHAnsi"/>
                <w:snapToGrid w:val="0"/>
                <w:szCs w:val="24"/>
              </w:rPr>
              <w:t>project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 programme in consultation with the student.  This may be subject to review during the placement.</w:t>
            </w:r>
          </w:p>
        </w:tc>
      </w:tr>
      <w:tr w:rsidR="007D4A28" w14:paraId="75846588" w14:textId="77777777" w:rsidTr="003126EB">
        <w:tc>
          <w:tcPr>
            <w:tcW w:w="9776" w:type="dxa"/>
            <w:shd w:val="clear" w:color="auto" w:fill="FFFFFF" w:themeFill="background1"/>
          </w:tcPr>
          <w:p w14:paraId="3B6A3BC9" w14:textId="5205245D" w:rsidR="007F75FA" w:rsidRPr="007F75FA" w:rsidRDefault="00EB034B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t>In accordance with the agreed provision of supervision</w:t>
            </w:r>
            <w:r w:rsidR="004851A5">
              <w:rPr>
                <w:rFonts w:asciiTheme="majorHAnsi" w:hAnsiTheme="majorHAnsi"/>
                <w:snapToGrid w:val="0"/>
                <w:szCs w:val="24"/>
              </w:rPr>
              <w:t xml:space="preserve"> (as stated in the Placement Advertisement)</w:t>
            </w:r>
            <w:r>
              <w:rPr>
                <w:rFonts w:asciiTheme="majorHAnsi" w:hAnsiTheme="majorHAnsi"/>
                <w:snapToGrid w:val="0"/>
                <w:szCs w:val="24"/>
              </w:rPr>
              <w:t>, will a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rrange </w:t>
            </w:r>
            <w:r>
              <w:rPr>
                <w:rFonts w:asciiTheme="majorHAnsi" w:hAnsiTheme="majorHAnsi"/>
                <w:snapToGrid w:val="0"/>
                <w:szCs w:val="24"/>
              </w:rPr>
              <w:t xml:space="preserve">mutually suitable and 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regular meetings with the student to discuss </w:t>
            </w:r>
            <w:r w:rsidR="004851A5">
              <w:rPr>
                <w:rFonts w:asciiTheme="majorHAnsi" w:hAnsiTheme="majorHAnsi"/>
                <w:snapToGrid w:val="0"/>
                <w:szCs w:val="24"/>
              </w:rPr>
              <w:t xml:space="preserve">the project and 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>their progress</w:t>
            </w:r>
          </w:p>
        </w:tc>
      </w:tr>
      <w:tr w:rsidR="007D4A28" w14:paraId="4A14B213" w14:textId="77777777" w:rsidTr="003126EB">
        <w:tc>
          <w:tcPr>
            <w:tcW w:w="9776" w:type="dxa"/>
            <w:shd w:val="clear" w:color="auto" w:fill="FFFFFF" w:themeFill="background1"/>
          </w:tcPr>
          <w:p w14:paraId="7338189A" w14:textId="1DBD5193" w:rsidR="007F75FA" w:rsidRPr="007F75FA" w:rsidRDefault="004851A5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946E8A">
              <w:rPr>
                <w:rFonts w:asciiTheme="majorHAnsi" w:hAnsiTheme="majorHAnsi"/>
                <w:snapToGrid w:val="0"/>
                <w:szCs w:val="24"/>
              </w:rPr>
              <w:t>Monitor the progress of the student during the placement</w:t>
            </w:r>
          </w:p>
        </w:tc>
      </w:tr>
      <w:tr w:rsidR="007D4A28" w14:paraId="0185D2A2" w14:textId="77777777" w:rsidTr="003126EB">
        <w:tc>
          <w:tcPr>
            <w:tcW w:w="9776" w:type="dxa"/>
            <w:shd w:val="clear" w:color="auto" w:fill="FFFFFF" w:themeFill="background1"/>
          </w:tcPr>
          <w:p w14:paraId="17004C8F" w14:textId="1BA12855" w:rsidR="007F75FA" w:rsidRPr="007F75FA" w:rsidRDefault="004851A5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Notify the </w:t>
            </w:r>
            <w:r>
              <w:rPr>
                <w:rFonts w:asciiTheme="majorHAnsi" w:hAnsiTheme="majorHAnsi"/>
                <w:snapToGrid w:val="0"/>
                <w:szCs w:val="24"/>
              </w:rPr>
              <w:t>SFRA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 Placement Co-ordinator of any </w:t>
            </w:r>
            <w:r>
              <w:rPr>
                <w:rFonts w:asciiTheme="majorHAnsi" w:hAnsiTheme="majorHAnsi"/>
                <w:snapToGrid w:val="0"/>
                <w:szCs w:val="24"/>
              </w:rPr>
              <w:t>issues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 which arise</w:t>
            </w:r>
            <w:r w:rsidR="000536C1">
              <w:rPr>
                <w:rFonts w:asciiTheme="majorHAnsi" w:hAnsiTheme="majorHAnsi"/>
                <w:snapToGrid w:val="0"/>
                <w:szCs w:val="24"/>
              </w:rPr>
              <w:t xml:space="preserve"> from an industry perspective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>.</w:t>
            </w:r>
          </w:p>
        </w:tc>
      </w:tr>
      <w:tr w:rsidR="007D4A28" w14:paraId="21D9CF84" w14:textId="77777777" w:rsidTr="003126EB">
        <w:tc>
          <w:tcPr>
            <w:tcW w:w="9776" w:type="dxa"/>
            <w:shd w:val="clear" w:color="auto" w:fill="FFFFFF" w:themeFill="background1"/>
          </w:tcPr>
          <w:p w14:paraId="05EE4BAD" w14:textId="35AB0F07" w:rsidR="007F75FA" w:rsidRPr="007F75FA" w:rsidRDefault="004851A5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t>P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rovide </w:t>
            </w:r>
            <w:proofErr w:type="spellStart"/>
            <w:r w:rsidRPr="00946E8A">
              <w:rPr>
                <w:rFonts w:asciiTheme="majorHAnsi" w:hAnsiTheme="majorHAnsi"/>
                <w:snapToGrid w:val="0"/>
                <w:szCs w:val="24"/>
              </w:rPr>
              <w:t>su</w:t>
            </w:r>
            <w:proofErr w:type="spellEnd"/>
            <w:r w:rsidRPr="00946E8A">
              <w:rPr>
                <w:rFonts w:asciiTheme="majorHAnsi" w:hAnsiTheme="majorHAnsi"/>
                <w:snapToGrid w:val="0"/>
                <w:szCs w:val="24"/>
              </w:rPr>
              <w:br w:type="column"/>
            </w:r>
            <w:proofErr w:type="spellStart"/>
            <w:r w:rsidRPr="00946E8A">
              <w:rPr>
                <w:rFonts w:asciiTheme="majorHAnsi" w:hAnsiTheme="majorHAnsi"/>
                <w:snapToGrid w:val="0"/>
                <w:szCs w:val="24"/>
              </w:rPr>
              <w:t>fficient</w:t>
            </w:r>
            <w:proofErr w:type="spellEnd"/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 instruction </w:t>
            </w:r>
            <w:r>
              <w:rPr>
                <w:rFonts w:asciiTheme="majorHAnsi" w:hAnsiTheme="majorHAnsi"/>
                <w:snapToGrid w:val="0"/>
                <w:szCs w:val="24"/>
              </w:rPr>
              <w:t xml:space="preserve">from an industry context, in order 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to maximize the effectiveness of </w:t>
            </w:r>
            <w:r>
              <w:rPr>
                <w:rFonts w:asciiTheme="majorHAnsi" w:hAnsiTheme="majorHAnsi"/>
                <w:snapToGrid w:val="0"/>
                <w:szCs w:val="24"/>
              </w:rPr>
              <w:t xml:space="preserve">academic 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learning </w:t>
            </w:r>
            <w:r>
              <w:rPr>
                <w:rFonts w:asciiTheme="majorHAnsi" w:hAnsiTheme="majorHAnsi"/>
                <w:snapToGrid w:val="0"/>
                <w:szCs w:val="24"/>
              </w:rPr>
              <w:t xml:space="preserve">for the student 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>during the placement.</w:t>
            </w:r>
          </w:p>
        </w:tc>
      </w:tr>
      <w:tr w:rsidR="007D4A28" w14:paraId="1F61F342" w14:textId="77777777" w:rsidTr="003126EB">
        <w:tc>
          <w:tcPr>
            <w:tcW w:w="9776" w:type="dxa"/>
            <w:shd w:val="clear" w:color="auto" w:fill="FFFFFF" w:themeFill="background1"/>
          </w:tcPr>
          <w:p w14:paraId="3BFACB9C" w14:textId="388D58A4" w:rsidR="007F75FA" w:rsidRPr="007F75FA" w:rsidRDefault="004851A5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t>C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omplete an end-of-placement assessment form </w:t>
            </w:r>
            <w:r>
              <w:rPr>
                <w:rFonts w:asciiTheme="majorHAnsi" w:hAnsiTheme="majorHAnsi"/>
                <w:snapToGrid w:val="0"/>
                <w:szCs w:val="24"/>
              </w:rPr>
              <w:t xml:space="preserve">on the project, the placement and the performance of the 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>student (alternatively, the company’s own assessment form can be used).</w:t>
            </w:r>
          </w:p>
        </w:tc>
      </w:tr>
      <w:tr w:rsidR="007D4A28" w14:paraId="0EBB31ED" w14:textId="77777777" w:rsidTr="003126EB">
        <w:tc>
          <w:tcPr>
            <w:tcW w:w="9776" w:type="dxa"/>
            <w:shd w:val="clear" w:color="auto" w:fill="FFFFFF" w:themeFill="background1"/>
          </w:tcPr>
          <w:p w14:paraId="0BBDE307" w14:textId="77777777" w:rsidR="007D4A28" w:rsidRPr="000536C1" w:rsidRDefault="007D4A28" w:rsidP="000536C1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601836" w14:paraId="6242E89F" w14:textId="77777777" w:rsidTr="003126EB">
        <w:tc>
          <w:tcPr>
            <w:tcW w:w="9776" w:type="dxa"/>
            <w:shd w:val="clear" w:color="auto" w:fill="FFFFFF" w:themeFill="background1"/>
          </w:tcPr>
          <w:p w14:paraId="6187F25E" w14:textId="77777777" w:rsidR="007F75FA" w:rsidRDefault="00601836" w:rsidP="000536C1">
            <w:pPr>
              <w:rPr>
                <w:rFonts w:asciiTheme="majorHAnsi" w:hAnsiTheme="majorHAnsi"/>
                <w:snapToGrid w:val="0"/>
                <w:szCs w:val="24"/>
              </w:rPr>
            </w:pPr>
            <w:r w:rsidRPr="000536C1">
              <w:rPr>
                <w:rFonts w:asciiTheme="majorHAnsi" w:hAnsiTheme="majorHAnsi"/>
                <w:snapToGrid w:val="0"/>
                <w:szCs w:val="24"/>
              </w:rPr>
              <w:t>Health &amp; Safety</w:t>
            </w:r>
            <w:r w:rsidR="002530DA" w:rsidRPr="000536C1">
              <w:rPr>
                <w:rFonts w:asciiTheme="majorHAnsi" w:hAnsiTheme="majorHAnsi"/>
                <w:snapToGrid w:val="0"/>
                <w:szCs w:val="24"/>
              </w:rPr>
              <w:t xml:space="preserve"> (where relevant)</w:t>
            </w:r>
            <w:r w:rsidR="000536C1">
              <w:rPr>
                <w:rFonts w:asciiTheme="majorHAnsi" w:hAnsiTheme="majorHAnsi"/>
                <w:snapToGrid w:val="0"/>
                <w:szCs w:val="24"/>
              </w:rPr>
              <w:t>:</w:t>
            </w:r>
          </w:p>
          <w:p w14:paraId="2C8415BE" w14:textId="0198E4A3" w:rsidR="000536C1" w:rsidRPr="000536C1" w:rsidRDefault="000536C1" w:rsidP="000536C1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601836" w14:paraId="101122CC" w14:textId="77777777" w:rsidTr="003126EB">
        <w:tc>
          <w:tcPr>
            <w:tcW w:w="9776" w:type="dxa"/>
            <w:shd w:val="clear" w:color="auto" w:fill="FFFFFF" w:themeFill="background1"/>
          </w:tcPr>
          <w:p w14:paraId="3BE30A5B" w14:textId="6726B358" w:rsidR="007F75FA" w:rsidRPr="007F75FA" w:rsidRDefault="00601836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946E8A">
              <w:rPr>
                <w:rFonts w:asciiTheme="majorHAnsi" w:hAnsiTheme="majorHAnsi"/>
                <w:snapToGrid w:val="0"/>
                <w:szCs w:val="24"/>
              </w:rPr>
              <w:t>Arrange a programme of induction to the workplace for the student, and ensures that the `General Orientation’ and `Health and Safety Issues’ are included for the student.</w:t>
            </w:r>
          </w:p>
        </w:tc>
      </w:tr>
      <w:tr w:rsidR="00C87957" w14:paraId="4E839B57" w14:textId="77777777" w:rsidTr="003126EB">
        <w:tc>
          <w:tcPr>
            <w:tcW w:w="9776" w:type="dxa"/>
            <w:shd w:val="clear" w:color="auto" w:fill="FFFFFF" w:themeFill="background1"/>
          </w:tcPr>
          <w:p w14:paraId="17771594" w14:textId="120BDB7B" w:rsidR="00C87957" w:rsidRPr="00946E8A" w:rsidRDefault="00C87957" w:rsidP="007F75FA">
            <w:pPr>
              <w:pStyle w:val="ListParagraph"/>
              <w:numPr>
                <w:ilvl w:val="0"/>
                <w:numId w:val="20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t>Ensure that any specific workplace conditions required by the employer, if they were required to be met by the student, are explained to the student in the induction</w:t>
            </w:r>
          </w:p>
        </w:tc>
      </w:tr>
      <w:tr w:rsidR="00601836" w14:paraId="08FD1FC7" w14:textId="77777777" w:rsidTr="003126EB">
        <w:tc>
          <w:tcPr>
            <w:tcW w:w="9776" w:type="dxa"/>
            <w:shd w:val="clear" w:color="auto" w:fill="FFFFFF" w:themeFill="background1"/>
          </w:tcPr>
          <w:p w14:paraId="7C70A880" w14:textId="6BEFBC19" w:rsidR="00601836" w:rsidRPr="000536C1" w:rsidRDefault="00601836" w:rsidP="00C87957">
            <w:pPr>
              <w:rPr>
                <w:rFonts w:asciiTheme="majorHAnsi" w:hAnsiTheme="majorHAnsi"/>
                <w:snapToGrid w:val="0"/>
                <w:szCs w:val="24"/>
              </w:rPr>
            </w:pPr>
          </w:p>
        </w:tc>
      </w:tr>
    </w:tbl>
    <w:p w14:paraId="594678F5" w14:textId="77777777" w:rsidR="00F55868" w:rsidRDefault="00F55868" w:rsidP="00F85CCF">
      <w:pPr>
        <w:spacing w:after="0"/>
        <w:rPr>
          <w:color w:val="0070C0"/>
          <w:sz w:val="24"/>
          <w:szCs w:val="24"/>
        </w:rPr>
      </w:pPr>
    </w:p>
    <w:p w14:paraId="0C3CFEC2" w14:textId="77777777" w:rsidR="007F75FA" w:rsidRDefault="007F75FA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br w:type="page"/>
      </w:r>
    </w:p>
    <w:p w14:paraId="7F9B44F0" w14:textId="49062818" w:rsidR="00F55868" w:rsidRDefault="00F55868" w:rsidP="00F85CCF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lastRenderedPageBreak/>
        <w:t>Responsibilities of the Placement Student</w:t>
      </w:r>
    </w:p>
    <w:tbl>
      <w:tblPr>
        <w:tblStyle w:val="TableGrid"/>
        <w:tblW w:w="0" w:type="auto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36"/>
      </w:tblGrid>
      <w:tr w:rsidR="002530DA" w14:paraId="1A124C17" w14:textId="77777777" w:rsidTr="000536C1">
        <w:tc>
          <w:tcPr>
            <w:tcW w:w="9736" w:type="dxa"/>
            <w:shd w:val="clear" w:color="auto" w:fill="FFFFFF" w:themeFill="background1"/>
          </w:tcPr>
          <w:p w14:paraId="34EA8B7A" w14:textId="77777777" w:rsidR="000536C1" w:rsidRDefault="000536C1" w:rsidP="000536C1">
            <w:pPr>
              <w:rPr>
                <w:rFonts w:asciiTheme="majorHAnsi" w:hAnsiTheme="majorHAnsi"/>
                <w:snapToGrid w:val="0"/>
              </w:rPr>
            </w:pPr>
          </w:p>
          <w:p w14:paraId="4FF9D7EA" w14:textId="5EBA92C1" w:rsidR="002530DA" w:rsidRPr="000536C1" w:rsidRDefault="002530DA" w:rsidP="000536C1">
            <w:pPr>
              <w:rPr>
                <w:rFonts w:asciiTheme="majorHAnsi" w:hAnsiTheme="majorHAnsi"/>
                <w:snapToGrid w:val="0"/>
              </w:rPr>
            </w:pPr>
            <w:r w:rsidRPr="000536C1">
              <w:rPr>
                <w:rFonts w:asciiTheme="majorHAnsi" w:hAnsiTheme="majorHAnsi"/>
                <w:snapToGrid w:val="0"/>
              </w:rPr>
              <w:t>The student will</w:t>
            </w:r>
            <w:r w:rsidR="00614344" w:rsidRPr="000536C1">
              <w:rPr>
                <w:rFonts w:asciiTheme="majorHAnsi" w:hAnsiTheme="majorHAnsi"/>
                <w:snapToGrid w:val="0"/>
              </w:rPr>
              <w:t>, under Industry Supervision, complete the project as stated in the Placement Advertisement</w:t>
            </w:r>
            <w:r w:rsidR="00B474B8">
              <w:rPr>
                <w:rFonts w:asciiTheme="majorHAnsi" w:hAnsiTheme="majorHAnsi"/>
                <w:snapToGrid w:val="0"/>
              </w:rPr>
              <w:t>.</w:t>
            </w:r>
          </w:p>
          <w:p w14:paraId="23CA119C" w14:textId="613BD8D2" w:rsidR="007F75FA" w:rsidRPr="000536C1" w:rsidRDefault="007F75FA" w:rsidP="000536C1">
            <w:pPr>
              <w:ind w:left="77"/>
              <w:rPr>
                <w:rFonts w:asciiTheme="majorHAnsi" w:hAnsiTheme="majorHAnsi"/>
                <w:snapToGrid w:val="0"/>
              </w:rPr>
            </w:pPr>
          </w:p>
        </w:tc>
      </w:tr>
      <w:tr w:rsidR="002530DA" w14:paraId="05C525C0" w14:textId="77777777" w:rsidTr="000536C1">
        <w:tc>
          <w:tcPr>
            <w:tcW w:w="9736" w:type="dxa"/>
            <w:shd w:val="clear" w:color="auto" w:fill="FFFFFF" w:themeFill="background1"/>
          </w:tcPr>
          <w:p w14:paraId="7BF86D4D" w14:textId="77777777" w:rsidR="000536C1" w:rsidRDefault="000536C1" w:rsidP="000536C1">
            <w:pPr>
              <w:rPr>
                <w:rFonts w:asciiTheme="majorHAnsi" w:hAnsiTheme="majorHAnsi"/>
                <w:snapToGrid w:val="0"/>
              </w:rPr>
            </w:pPr>
          </w:p>
          <w:p w14:paraId="4169B9AB" w14:textId="24F59240" w:rsidR="002530DA" w:rsidRPr="000536C1" w:rsidRDefault="00614344" w:rsidP="000536C1">
            <w:pPr>
              <w:rPr>
                <w:rFonts w:asciiTheme="majorHAnsi" w:hAnsiTheme="majorHAnsi"/>
                <w:snapToGrid w:val="0"/>
              </w:rPr>
            </w:pPr>
            <w:r w:rsidRPr="000536C1">
              <w:rPr>
                <w:rFonts w:asciiTheme="majorHAnsi" w:hAnsiTheme="majorHAnsi"/>
                <w:snapToGrid w:val="0"/>
              </w:rPr>
              <w:t>The student will be aware of the expectations of writing the report, guidance on the report and completing the report and the thesis.</w:t>
            </w:r>
          </w:p>
          <w:p w14:paraId="4AFDCD98" w14:textId="3EDD0DDD" w:rsidR="007F75FA" w:rsidRPr="000536C1" w:rsidRDefault="007F75FA" w:rsidP="000536C1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2530DA" w14:paraId="50EC9C98" w14:textId="77777777" w:rsidTr="000536C1">
        <w:tc>
          <w:tcPr>
            <w:tcW w:w="9736" w:type="dxa"/>
            <w:shd w:val="clear" w:color="auto" w:fill="FFFFFF" w:themeFill="background1"/>
          </w:tcPr>
          <w:p w14:paraId="255A1134" w14:textId="77777777" w:rsidR="000536C1" w:rsidRDefault="000536C1" w:rsidP="000536C1">
            <w:pPr>
              <w:rPr>
                <w:rFonts w:asciiTheme="majorHAnsi" w:hAnsiTheme="majorHAnsi"/>
                <w:snapToGrid w:val="0"/>
              </w:rPr>
            </w:pPr>
          </w:p>
          <w:p w14:paraId="3DDEDBE4" w14:textId="77777777" w:rsidR="00B474B8" w:rsidRPr="00953DC6" w:rsidRDefault="00B474B8" w:rsidP="00B474B8">
            <w:pPr>
              <w:rPr>
                <w:rFonts w:asciiTheme="majorHAnsi" w:hAnsiTheme="majorHAnsi"/>
                <w:snapToGrid w:val="0"/>
              </w:rPr>
            </w:pPr>
            <w:r w:rsidRPr="00953DC6">
              <w:rPr>
                <w:rFonts w:asciiTheme="majorHAnsi" w:hAnsiTheme="majorHAnsi"/>
                <w:snapToGrid w:val="0"/>
              </w:rPr>
              <w:t>The student will be provided with guidance by an Academic Supervisor on creating the report.</w:t>
            </w:r>
          </w:p>
          <w:p w14:paraId="7745EEF1" w14:textId="10049B8F" w:rsidR="007F75FA" w:rsidRPr="000536C1" w:rsidRDefault="007F75FA" w:rsidP="000536C1">
            <w:pPr>
              <w:ind w:left="77"/>
              <w:rPr>
                <w:rFonts w:asciiTheme="majorHAnsi" w:hAnsiTheme="majorHAnsi"/>
                <w:snapToGrid w:val="0"/>
              </w:rPr>
            </w:pPr>
          </w:p>
        </w:tc>
      </w:tr>
      <w:tr w:rsidR="007D4A28" w14:paraId="52504A7C" w14:textId="77777777" w:rsidTr="000536C1">
        <w:tc>
          <w:tcPr>
            <w:tcW w:w="9736" w:type="dxa"/>
            <w:shd w:val="clear" w:color="auto" w:fill="FFFFFF" w:themeFill="background1"/>
          </w:tcPr>
          <w:p w14:paraId="7F09155C" w14:textId="77777777" w:rsidR="000536C1" w:rsidRDefault="000536C1" w:rsidP="007F75FA">
            <w:pPr>
              <w:rPr>
                <w:rFonts w:asciiTheme="majorHAnsi" w:hAnsiTheme="majorHAnsi"/>
                <w:snapToGrid w:val="0"/>
              </w:rPr>
            </w:pPr>
          </w:p>
          <w:p w14:paraId="4C12BE64" w14:textId="0B52B57C" w:rsidR="007F75FA" w:rsidRDefault="00614344" w:rsidP="007F75FA">
            <w:pPr>
              <w:rPr>
                <w:rFonts w:asciiTheme="majorHAnsi" w:hAnsiTheme="majorHAnsi"/>
                <w:snapToGrid w:val="0"/>
              </w:rPr>
            </w:pPr>
            <w:r w:rsidRPr="007F75FA">
              <w:rPr>
                <w:rFonts w:asciiTheme="majorHAnsi" w:hAnsiTheme="majorHAnsi"/>
                <w:snapToGrid w:val="0"/>
              </w:rPr>
              <w:t>The student will be responsible for writing the report, obtaining guidance on the report and completing the report and thesis</w:t>
            </w:r>
            <w:r w:rsidR="000536C1">
              <w:rPr>
                <w:rFonts w:asciiTheme="majorHAnsi" w:hAnsiTheme="majorHAnsi"/>
                <w:snapToGrid w:val="0"/>
              </w:rPr>
              <w:t>.</w:t>
            </w:r>
          </w:p>
          <w:p w14:paraId="6E6C784E" w14:textId="64F953DA" w:rsidR="000536C1" w:rsidRPr="007F75FA" w:rsidRDefault="000536C1" w:rsidP="007F75FA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7D4A28" w14:paraId="408B0441" w14:textId="77777777" w:rsidTr="000536C1">
        <w:tc>
          <w:tcPr>
            <w:tcW w:w="9736" w:type="dxa"/>
            <w:shd w:val="clear" w:color="auto" w:fill="FFFFFF" w:themeFill="background1"/>
          </w:tcPr>
          <w:p w14:paraId="08644FD0" w14:textId="77777777" w:rsidR="000536C1" w:rsidRDefault="000536C1" w:rsidP="007F75FA">
            <w:pPr>
              <w:rPr>
                <w:rFonts w:asciiTheme="majorHAnsi" w:hAnsiTheme="majorHAnsi"/>
                <w:snapToGrid w:val="0"/>
              </w:rPr>
            </w:pPr>
          </w:p>
          <w:p w14:paraId="43ECE5FB" w14:textId="1A8556EC" w:rsidR="007D4A28" w:rsidRPr="007F75FA" w:rsidRDefault="00614344" w:rsidP="007F75FA">
            <w:pPr>
              <w:rPr>
                <w:rFonts w:asciiTheme="majorHAnsi" w:hAnsiTheme="majorHAnsi"/>
                <w:snapToGrid w:val="0"/>
              </w:rPr>
            </w:pPr>
            <w:r w:rsidRPr="007F75FA">
              <w:rPr>
                <w:rFonts w:asciiTheme="majorHAnsi" w:hAnsiTheme="majorHAnsi"/>
                <w:snapToGrid w:val="0"/>
              </w:rPr>
              <w:t>The student will be aware of their responsibilities in their Assessment Guidance with their respective University</w:t>
            </w:r>
          </w:p>
          <w:p w14:paraId="6D466484" w14:textId="4B923AF7" w:rsidR="007F75FA" w:rsidRPr="007F75FA" w:rsidRDefault="007F75FA" w:rsidP="007F75FA">
            <w:pPr>
              <w:ind w:left="77"/>
              <w:rPr>
                <w:rFonts w:asciiTheme="majorHAnsi" w:hAnsiTheme="majorHAnsi"/>
                <w:snapToGrid w:val="0"/>
              </w:rPr>
            </w:pPr>
          </w:p>
        </w:tc>
      </w:tr>
      <w:tr w:rsidR="009B01CD" w14:paraId="39D69168" w14:textId="77777777" w:rsidTr="000536C1">
        <w:tc>
          <w:tcPr>
            <w:tcW w:w="9736" w:type="dxa"/>
            <w:shd w:val="clear" w:color="auto" w:fill="FFFFFF" w:themeFill="background1"/>
          </w:tcPr>
          <w:p w14:paraId="6B8DCBF6" w14:textId="77777777" w:rsidR="009B01CD" w:rsidRDefault="009B01CD" w:rsidP="004A145E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9B01CD" w14:paraId="7728802B" w14:textId="77777777" w:rsidTr="000536C1">
        <w:tc>
          <w:tcPr>
            <w:tcW w:w="9736" w:type="dxa"/>
            <w:shd w:val="clear" w:color="auto" w:fill="FFFFFF" w:themeFill="background1"/>
          </w:tcPr>
          <w:p w14:paraId="4D259DBC" w14:textId="77777777" w:rsidR="009B01CD" w:rsidRPr="00202E2F" w:rsidRDefault="009B01CD" w:rsidP="009B01CD">
            <w:pPr>
              <w:rPr>
                <w:rFonts w:asciiTheme="majorHAnsi" w:hAnsiTheme="majorHAnsi"/>
                <w:b/>
                <w:snapToGrid w:val="0"/>
              </w:rPr>
            </w:pPr>
            <w:r w:rsidRPr="00202E2F">
              <w:rPr>
                <w:rFonts w:asciiTheme="majorHAnsi" w:hAnsiTheme="majorHAnsi"/>
                <w:b/>
                <w:snapToGrid w:val="0"/>
              </w:rPr>
              <w:t>Student deliverables</w:t>
            </w:r>
          </w:p>
          <w:p w14:paraId="2CE5638A" w14:textId="77777777" w:rsidR="009B01CD" w:rsidRPr="00202E2F" w:rsidRDefault="009B01CD" w:rsidP="004A145E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9B01CD" w14:paraId="341AEA68" w14:textId="77777777" w:rsidTr="000536C1">
        <w:tc>
          <w:tcPr>
            <w:tcW w:w="9736" w:type="dxa"/>
            <w:shd w:val="clear" w:color="auto" w:fill="FFFFFF" w:themeFill="background1"/>
          </w:tcPr>
          <w:p w14:paraId="22563A5B" w14:textId="77777777" w:rsidR="009B01CD" w:rsidRPr="00202E2F" w:rsidRDefault="009B01CD" w:rsidP="009B01CD">
            <w:pPr>
              <w:rPr>
                <w:rFonts w:asciiTheme="majorHAnsi" w:hAnsiTheme="majorHAnsi"/>
                <w:b/>
                <w:snapToGrid w:val="0"/>
              </w:rPr>
            </w:pPr>
            <w:r w:rsidRPr="00202E2F">
              <w:rPr>
                <w:rFonts w:asciiTheme="majorHAnsi" w:hAnsiTheme="majorHAnsi"/>
                <w:b/>
                <w:snapToGrid w:val="0"/>
              </w:rPr>
              <w:t xml:space="preserve">Project Report: </w:t>
            </w:r>
          </w:p>
          <w:p w14:paraId="4DCC3706" w14:textId="0E0F524B" w:rsidR="009B01CD" w:rsidRPr="00202E2F" w:rsidRDefault="00510739" w:rsidP="009B01CD">
            <w:pPr>
              <w:rPr>
                <w:rFonts w:asciiTheme="majorHAnsi" w:hAnsiTheme="majorHAnsi"/>
                <w:snapToGrid w:val="0"/>
              </w:rPr>
            </w:pPr>
            <w:r w:rsidRPr="00202E2F">
              <w:rPr>
                <w:rFonts w:asciiTheme="majorHAnsi" w:hAnsiTheme="majorHAnsi"/>
                <w:snapToGrid w:val="0"/>
              </w:rPr>
              <w:t>The student will co</w:t>
            </w:r>
            <w:r w:rsidR="007E63B8" w:rsidRPr="00202E2F">
              <w:rPr>
                <w:rFonts w:asciiTheme="majorHAnsi" w:hAnsiTheme="majorHAnsi"/>
                <w:snapToGrid w:val="0"/>
              </w:rPr>
              <w:t>mplete the project report. T</w:t>
            </w:r>
            <w:r w:rsidRPr="00202E2F">
              <w:rPr>
                <w:rFonts w:asciiTheme="majorHAnsi" w:hAnsiTheme="majorHAnsi"/>
                <w:snapToGrid w:val="0"/>
              </w:rPr>
              <w:t>he report</w:t>
            </w:r>
            <w:r w:rsidR="009B01CD" w:rsidRPr="00202E2F">
              <w:rPr>
                <w:rFonts w:asciiTheme="majorHAnsi" w:hAnsiTheme="majorHAnsi"/>
                <w:snapToGrid w:val="0"/>
              </w:rPr>
              <w:t xml:space="preserve"> will be accessible by Industry Partner and University</w:t>
            </w:r>
            <w:r w:rsidRPr="00202E2F">
              <w:rPr>
                <w:rFonts w:asciiTheme="majorHAnsi" w:hAnsiTheme="majorHAnsi"/>
                <w:snapToGrid w:val="0"/>
              </w:rPr>
              <w:t>.</w:t>
            </w:r>
          </w:p>
          <w:p w14:paraId="0B54179F" w14:textId="77777777" w:rsidR="009B01CD" w:rsidRPr="00202E2F" w:rsidRDefault="009B01CD" w:rsidP="009B01CD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9B01CD" w14:paraId="4A60455C" w14:textId="77777777" w:rsidTr="000536C1">
        <w:tc>
          <w:tcPr>
            <w:tcW w:w="9736" w:type="dxa"/>
            <w:shd w:val="clear" w:color="auto" w:fill="FFFFFF" w:themeFill="background1"/>
          </w:tcPr>
          <w:p w14:paraId="4E0C0F03" w14:textId="0A83CE43" w:rsidR="009B01CD" w:rsidRPr="00202E2F" w:rsidRDefault="009B01CD" w:rsidP="009B01CD">
            <w:pPr>
              <w:rPr>
                <w:rFonts w:asciiTheme="majorHAnsi" w:hAnsiTheme="majorHAnsi"/>
                <w:b/>
                <w:snapToGrid w:val="0"/>
              </w:rPr>
            </w:pPr>
            <w:r w:rsidRPr="00202E2F">
              <w:rPr>
                <w:rFonts w:asciiTheme="majorHAnsi" w:hAnsiTheme="majorHAnsi"/>
                <w:b/>
                <w:snapToGrid w:val="0"/>
              </w:rPr>
              <w:t>Data Analysis and Code (at research level):</w:t>
            </w:r>
          </w:p>
          <w:p w14:paraId="345E6305" w14:textId="30BE2067" w:rsidR="009B01CD" w:rsidRPr="00202E2F" w:rsidRDefault="009B01CD" w:rsidP="009B01CD">
            <w:pPr>
              <w:rPr>
                <w:rFonts w:asciiTheme="majorHAnsi" w:hAnsiTheme="majorHAnsi"/>
                <w:snapToGrid w:val="0"/>
              </w:rPr>
            </w:pPr>
            <w:r w:rsidRPr="00202E2F">
              <w:rPr>
                <w:rFonts w:asciiTheme="majorHAnsi" w:hAnsiTheme="majorHAnsi"/>
                <w:snapToGrid w:val="0"/>
              </w:rPr>
              <w:t>The student will not be expected to deliver commercial value code</w:t>
            </w:r>
            <w:r w:rsidR="007E63B8" w:rsidRPr="00202E2F">
              <w:rPr>
                <w:rFonts w:asciiTheme="majorHAnsi" w:hAnsiTheme="majorHAnsi"/>
                <w:snapToGrid w:val="0"/>
              </w:rPr>
              <w:t>. F</w:t>
            </w:r>
            <w:r w:rsidRPr="00202E2F">
              <w:rPr>
                <w:rFonts w:asciiTheme="majorHAnsi" w:hAnsiTheme="majorHAnsi"/>
                <w:snapToGrid w:val="0"/>
              </w:rPr>
              <w:t>or example, if the student builds a model, they will be able to share all of the components that they build</w:t>
            </w:r>
            <w:r w:rsidR="007E63B8" w:rsidRPr="00202E2F">
              <w:rPr>
                <w:rFonts w:asciiTheme="majorHAnsi" w:hAnsiTheme="majorHAnsi"/>
                <w:snapToGrid w:val="0"/>
              </w:rPr>
              <w:t xml:space="preserve"> with the Industry Partner</w:t>
            </w:r>
            <w:r w:rsidR="002F40C1" w:rsidRPr="00202E2F">
              <w:rPr>
                <w:rFonts w:asciiTheme="majorHAnsi" w:hAnsiTheme="majorHAnsi"/>
                <w:snapToGrid w:val="0"/>
              </w:rPr>
              <w:t>, but this</w:t>
            </w:r>
            <w:r w:rsidRPr="00202E2F">
              <w:rPr>
                <w:rFonts w:asciiTheme="majorHAnsi" w:hAnsiTheme="majorHAnsi"/>
                <w:snapToGrid w:val="0"/>
              </w:rPr>
              <w:t xml:space="preserve"> will not be </w:t>
            </w:r>
            <w:r w:rsidR="007E63B8" w:rsidRPr="00202E2F">
              <w:rPr>
                <w:rFonts w:asciiTheme="majorHAnsi" w:hAnsiTheme="majorHAnsi"/>
                <w:snapToGrid w:val="0"/>
              </w:rPr>
              <w:t xml:space="preserve">delivered </w:t>
            </w:r>
            <w:r w:rsidRPr="00202E2F">
              <w:rPr>
                <w:rFonts w:asciiTheme="majorHAnsi" w:hAnsiTheme="majorHAnsi"/>
                <w:snapToGrid w:val="0"/>
              </w:rPr>
              <w:t>at production level</w:t>
            </w:r>
            <w:r w:rsidR="007E63B8" w:rsidRPr="00202E2F">
              <w:rPr>
                <w:rFonts w:asciiTheme="majorHAnsi" w:hAnsiTheme="majorHAnsi"/>
                <w:snapToGrid w:val="0"/>
              </w:rPr>
              <w:t>.</w:t>
            </w:r>
          </w:p>
          <w:p w14:paraId="44B0B6C4" w14:textId="50D91DF0" w:rsidR="009B01CD" w:rsidRPr="00202E2F" w:rsidRDefault="009B01CD" w:rsidP="009B01CD">
            <w:pPr>
              <w:rPr>
                <w:rFonts w:asciiTheme="majorHAnsi" w:hAnsiTheme="majorHAnsi"/>
                <w:b/>
                <w:snapToGrid w:val="0"/>
              </w:rPr>
            </w:pPr>
          </w:p>
        </w:tc>
      </w:tr>
      <w:tr w:rsidR="009B01CD" w14:paraId="0C13111C" w14:textId="77777777" w:rsidTr="000536C1">
        <w:tc>
          <w:tcPr>
            <w:tcW w:w="9736" w:type="dxa"/>
            <w:shd w:val="clear" w:color="auto" w:fill="FFFFFF" w:themeFill="background1"/>
          </w:tcPr>
          <w:p w14:paraId="7B0E35BF" w14:textId="77777777" w:rsidR="009B01CD" w:rsidRPr="00202E2F" w:rsidRDefault="009B01CD" w:rsidP="009B01CD">
            <w:pPr>
              <w:rPr>
                <w:rFonts w:asciiTheme="majorHAnsi" w:hAnsiTheme="majorHAnsi"/>
                <w:b/>
                <w:snapToGrid w:val="0"/>
              </w:rPr>
            </w:pPr>
            <w:r w:rsidRPr="00202E2F">
              <w:rPr>
                <w:rFonts w:asciiTheme="majorHAnsi" w:hAnsiTheme="majorHAnsi"/>
                <w:b/>
                <w:snapToGrid w:val="0"/>
              </w:rPr>
              <w:t>Communication of outcomes:</w:t>
            </w:r>
          </w:p>
          <w:p w14:paraId="0EF6D172" w14:textId="3BDB853B" w:rsidR="002F40C1" w:rsidRPr="00202E2F" w:rsidRDefault="002F40C1" w:rsidP="002F40C1">
            <w:pPr>
              <w:pStyle w:val="ListParagraph"/>
              <w:numPr>
                <w:ilvl w:val="0"/>
                <w:numId w:val="22"/>
              </w:numPr>
              <w:rPr>
                <w:rFonts w:asciiTheme="majorHAnsi" w:hAnsiTheme="majorHAnsi"/>
                <w:snapToGrid w:val="0"/>
              </w:rPr>
            </w:pPr>
            <w:r w:rsidRPr="00202E2F">
              <w:rPr>
                <w:rFonts w:asciiTheme="majorHAnsi" w:hAnsiTheme="majorHAnsi"/>
                <w:snapToGrid w:val="0"/>
              </w:rPr>
              <w:t>The Industry Partner and student shall agree on a communication of the report,</w:t>
            </w:r>
            <w:r w:rsidR="009B01CD" w:rsidRPr="00202E2F">
              <w:rPr>
                <w:rFonts w:asciiTheme="majorHAnsi" w:hAnsiTheme="majorHAnsi"/>
                <w:snapToGrid w:val="0"/>
              </w:rPr>
              <w:t xml:space="preserve"> in some mutually agreed format. </w:t>
            </w:r>
          </w:p>
          <w:p w14:paraId="262F17A3" w14:textId="77777777" w:rsidR="002F40C1" w:rsidRPr="00202E2F" w:rsidRDefault="009B01CD" w:rsidP="002F40C1">
            <w:pPr>
              <w:pStyle w:val="ListParagraph"/>
              <w:numPr>
                <w:ilvl w:val="0"/>
                <w:numId w:val="22"/>
              </w:numPr>
              <w:rPr>
                <w:rFonts w:asciiTheme="majorHAnsi" w:hAnsiTheme="majorHAnsi"/>
                <w:snapToGrid w:val="0"/>
              </w:rPr>
            </w:pPr>
            <w:r w:rsidRPr="00202E2F">
              <w:rPr>
                <w:rFonts w:asciiTheme="majorHAnsi" w:hAnsiTheme="majorHAnsi"/>
                <w:snapToGrid w:val="0"/>
              </w:rPr>
              <w:t xml:space="preserve">The student </w:t>
            </w:r>
            <w:r w:rsidR="002F40C1" w:rsidRPr="00202E2F">
              <w:rPr>
                <w:rFonts w:asciiTheme="majorHAnsi" w:hAnsiTheme="majorHAnsi"/>
                <w:snapToGrid w:val="0"/>
              </w:rPr>
              <w:t xml:space="preserve">will </w:t>
            </w:r>
            <w:r w:rsidRPr="00202E2F">
              <w:rPr>
                <w:rFonts w:asciiTheme="majorHAnsi" w:hAnsiTheme="majorHAnsi"/>
                <w:snapToGrid w:val="0"/>
              </w:rPr>
              <w:t xml:space="preserve">develop problem formulations that will be presented to the Industry Partner at the end of the project as a formal research project.  </w:t>
            </w:r>
          </w:p>
          <w:p w14:paraId="322EE833" w14:textId="77777777" w:rsidR="009B01CD" w:rsidRPr="00202E2F" w:rsidRDefault="009B01CD" w:rsidP="002F40C1">
            <w:pPr>
              <w:pStyle w:val="ListParagraph"/>
              <w:numPr>
                <w:ilvl w:val="0"/>
                <w:numId w:val="22"/>
              </w:numPr>
              <w:rPr>
                <w:rFonts w:asciiTheme="majorHAnsi" w:hAnsiTheme="majorHAnsi"/>
                <w:snapToGrid w:val="0"/>
              </w:rPr>
            </w:pPr>
            <w:r w:rsidRPr="00202E2F">
              <w:rPr>
                <w:rFonts w:asciiTheme="majorHAnsi" w:hAnsiTheme="majorHAnsi"/>
                <w:snapToGrid w:val="0"/>
              </w:rPr>
              <w:t>The Industry partner can do with those as they wish</w:t>
            </w:r>
            <w:r w:rsidR="002F40C1" w:rsidRPr="00202E2F">
              <w:rPr>
                <w:rFonts w:asciiTheme="majorHAnsi" w:hAnsiTheme="majorHAnsi"/>
                <w:snapToGrid w:val="0"/>
              </w:rPr>
              <w:t>.</w:t>
            </w:r>
          </w:p>
          <w:p w14:paraId="1DA989AA" w14:textId="666E57E5" w:rsidR="002F40C1" w:rsidRPr="00202E2F" w:rsidRDefault="002F40C1" w:rsidP="009B01CD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4A145E" w14:paraId="31F92EF0" w14:textId="77777777" w:rsidTr="000536C1">
        <w:tc>
          <w:tcPr>
            <w:tcW w:w="9736" w:type="dxa"/>
            <w:shd w:val="clear" w:color="auto" w:fill="FFFFFF" w:themeFill="background1"/>
          </w:tcPr>
          <w:p w14:paraId="6109045C" w14:textId="08AD2BA7" w:rsidR="004A145E" w:rsidRDefault="004A145E" w:rsidP="004A145E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7D4A28" w14:paraId="60CE04A5" w14:textId="77777777" w:rsidTr="000536C1">
        <w:tc>
          <w:tcPr>
            <w:tcW w:w="9736" w:type="dxa"/>
            <w:shd w:val="clear" w:color="auto" w:fill="FFFFFF" w:themeFill="background1"/>
          </w:tcPr>
          <w:p w14:paraId="0C747E81" w14:textId="77777777" w:rsidR="007D4A28" w:rsidRPr="007F75FA" w:rsidRDefault="00614344" w:rsidP="007F75FA">
            <w:pPr>
              <w:rPr>
                <w:rFonts w:asciiTheme="majorHAnsi" w:hAnsiTheme="majorHAnsi"/>
                <w:snapToGrid w:val="0"/>
              </w:rPr>
            </w:pPr>
            <w:r w:rsidRPr="007F75FA">
              <w:rPr>
                <w:rFonts w:asciiTheme="majorHAnsi" w:hAnsiTheme="majorHAnsi"/>
                <w:snapToGrid w:val="0"/>
              </w:rPr>
              <w:t>The student will:</w:t>
            </w:r>
          </w:p>
          <w:p w14:paraId="3FC417B3" w14:textId="723F9643" w:rsidR="007F75FA" w:rsidRPr="007F75FA" w:rsidRDefault="007F75FA" w:rsidP="007F75FA">
            <w:pPr>
              <w:rPr>
                <w:rFonts w:asciiTheme="majorHAnsi" w:hAnsiTheme="majorHAnsi"/>
                <w:snapToGrid w:val="0"/>
              </w:rPr>
            </w:pPr>
          </w:p>
        </w:tc>
      </w:tr>
      <w:tr w:rsidR="007D4A28" w14:paraId="2235D6E2" w14:textId="77777777" w:rsidTr="000536C1">
        <w:tc>
          <w:tcPr>
            <w:tcW w:w="9736" w:type="dxa"/>
            <w:shd w:val="clear" w:color="auto" w:fill="FFFFFF" w:themeFill="background1"/>
          </w:tcPr>
          <w:p w14:paraId="5A9506E1" w14:textId="42AA66FB" w:rsidR="007D4A28" w:rsidRPr="001A5593" w:rsidRDefault="00614344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>
              <w:rPr>
                <w:rFonts w:asciiTheme="majorHAnsi" w:hAnsiTheme="majorHAnsi"/>
                <w:snapToGrid w:val="0"/>
              </w:rPr>
              <w:t xml:space="preserve">In accordance with the project programme, coordinate </w:t>
            </w:r>
            <w:r w:rsidR="000E2FED">
              <w:rPr>
                <w:rFonts w:asciiTheme="majorHAnsi" w:hAnsiTheme="majorHAnsi"/>
                <w:snapToGrid w:val="0"/>
              </w:rPr>
              <w:t xml:space="preserve">and complete </w:t>
            </w:r>
            <w:r>
              <w:rPr>
                <w:rFonts w:asciiTheme="majorHAnsi" w:hAnsiTheme="majorHAnsi"/>
                <w:snapToGrid w:val="0"/>
              </w:rPr>
              <w:t xml:space="preserve">the project tasks. 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>This may be subject to review during the placement.</w:t>
            </w:r>
            <w:bookmarkStart w:id="0" w:name="_GoBack"/>
            <w:bookmarkEnd w:id="0"/>
          </w:p>
        </w:tc>
      </w:tr>
      <w:tr w:rsidR="007D4A28" w14:paraId="2B6EE013" w14:textId="77777777" w:rsidTr="000536C1">
        <w:tc>
          <w:tcPr>
            <w:tcW w:w="9736" w:type="dxa"/>
            <w:shd w:val="clear" w:color="auto" w:fill="FFFFFF" w:themeFill="background1"/>
          </w:tcPr>
          <w:p w14:paraId="06815A39" w14:textId="14BE5FCF" w:rsidR="007D4A28" w:rsidRPr="001A5593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lastRenderedPageBreak/>
              <w:t>In accordance with the agreed provision of supervision (as stated in the Placement Advertisement), will a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rrange </w:t>
            </w:r>
            <w:r>
              <w:rPr>
                <w:rFonts w:asciiTheme="majorHAnsi" w:hAnsiTheme="majorHAnsi"/>
                <w:snapToGrid w:val="0"/>
                <w:szCs w:val="24"/>
              </w:rPr>
              <w:t xml:space="preserve">mutually suitable and 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regular meetings with the </w:t>
            </w:r>
            <w:r w:rsidR="000E2FED">
              <w:rPr>
                <w:rFonts w:asciiTheme="majorHAnsi" w:hAnsiTheme="majorHAnsi"/>
                <w:snapToGrid w:val="0"/>
                <w:szCs w:val="24"/>
              </w:rPr>
              <w:t>Industry Supervisor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 to discuss </w:t>
            </w:r>
            <w:r>
              <w:rPr>
                <w:rFonts w:asciiTheme="majorHAnsi" w:hAnsiTheme="majorHAnsi"/>
                <w:snapToGrid w:val="0"/>
                <w:szCs w:val="24"/>
              </w:rPr>
              <w:t xml:space="preserve">the project and 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>their progress</w:t>
            </w:r>
          </w:p>
        </w:tc>
      </w:tr>
      <w:tr w:rsidR="00614344" w14:paraId="5A1AB4DD" w14:textId="77777777" w:rsidTr="000536C1">
        <w:tc>
          <w:tcPr>
            <w:tcW w:w="9736" w:type="dxa"/>
            <w:shd w:val="clear" w:color="auto" w:fill="FFFFFF" w:themeFill="background1"/>
          </w:tcPr>
          <w:p w14:paraId="7E13D68C" w14:textId="2B3A1209" w:rsidR="00614344" w:rsidRPr="001A5593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Notify the </w:t>
            </w:r>
            <w:r>
              <w:rPr>
                <w:rFonts w:asciiTheme="majorHAnsi" w:hAnsiTheme="majorHAnsi"/>
                <w:snapToGrid w:val="0"/>
                <w:szCs w:val="24"/>
              </w:rPr>
              <w:t>SFRA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 Placement Co-ordinator of any </w:t>
            </w:r>
            <w:r>
              <w:rPr>
                <w:rFonts w:asciiTheme="majorHAnsi" w:hAnsiTheme="majorHAnsi"/>
                <w:snapToGrid w:val="0"/>
                <w:szCs w:val="24"/>
              </w:rPr>
              <w:t>issues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 which arise.</w:t>
            </w:r>
          </w:p>
        </w:tc>
      </w:tr>
      <w:tr w:rsidR="00614344" w14:paraId="12FC606F" w14:textId="77777777" w:rsidTr="000536C1">
        <w:tc>
          <w:tcPr>
            <w:tcW w:w="9736" w:type="dxa"/>
            <w:shd w:val="clear" w:color="auto" w:fill="FFFFFF" w:themeFill="background1"/>
          </w:tcPr>
          <w:p w14:paraId="4D9973CD" w14:textId="7AFE958B" w:rsidR="00614344" w:rsidRPr="001A5593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 w:rsidRPr="001A5593">
              <w:rPr>
                <w:rFonts w:asciiTheme="majorHAnsi" w:hAnsiTheme="majorHAnsi"/>
                <w:snapToGrid w:val="0"/>
                <w:szCs w:val="24"/>
              </w:rPr>
              <w:t xml:space="preserve">Submit the required </w:t>
            </w:r>
            <w:r>
              <w:rPr>
                <w:rFonts w:asciiTheme="majorHAnsi" w:hAnsiTheme="majorHAnsi"/>
                <w:snapToGrid w:val="0"/>
                <w:szCs w:val="24"/>
              </w:rPr>
              <w:t>report</w:t>
            </w:r>
            <w:r w:rsidRPr="001A5593">
              <w:rPr>
                <w:rFonts w:asciiTheme="majorHAnsi" w:hAnsiTheme="majorHAnsi"/>
                <w:snapToGrid w:val="0"/>
                <w:szCs w:val="24"/>
              </w:rPr>
              <w:t xml:space="preserve"> to the </w:t>
            </w:r>
            <w:r>
              <w:rPr>
                <w:rFonts w:asciiTheme="majorHAnsi" w:hAnsiTheme="majorHAnsi"/>
                <w:snapToGrid w:val="0"/>
                <w:szCs w:val="24"/>
              </w:rPr>
              <w:t>Programme Coordinator</w:t>
            </w:r>
            <w:r w:rsidRPr="001A5593">
              <w:rPr>
                <w:rFonts w:asciiTheme="majorHAnsi" w:hAnsiTheme="majorHAnsi"/>
                <w:snapToGrid w:val="0"/>
                <w:szCs w:val="24"/>
              </w:rPr>
              <w:t xml:space="preserve"> by the specified </w:t>
            </w:r>
            <w:r>
              <w:rPr>
                <w:rFonts w:asciiTheme="majorHAnsi" w:hAnsiTheme="majorHAnsi"/>
                <w:snapToGrid w:val="0"/>
                <w:szCs w:val="24"/>
              </w:rPr>
              <w:t xml:space="preserve">completion </w:t>
            </w:r>
            <w:r w:rsidRPr="001A5593">
              <w:rPr>
                <w:rFonts w:asciiTheme="majorHAnsi" w:hAnsiTheme="majorHAnsi"/>
                <w:snapToGrid w:val="0"/>
                <w:szCs w:val="24"/>
              </w:rPr>
              <w:t>date.</w:t>
            </w:r>
          </w:p>
        </w:tc>
      </w:tr>
      <w:tr w:rsidR="00614344" w14:paraId="2AB8084D" w14:textId="77777777" w:rsidTr="000536C1">
        <w:tc>
          <w:tcPr>
            <w:tcW w:w="9736" w:type="dxa"/>
            <w:shd w:val="clear" w:color="auto" w:fill="FFFFFF" w:themeFill="background1"/>
          </w:tcPr>
          <w:p w14:paraId="770C3772" w14:textId="5D3F5FC7" w:rsidR="00614344" w:rsidRPr="001A5593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t>C</w:t>
            </w:r>
            <w:r w:rsidRPr="00946E8A">
              <w:rPr>
                <w:rFonts w:asciiTheme="majorHAnsi" w:hAnsiTheme="majorHAnsi"/>
                <w:snapToGrid w:val="0"/>
                <w:szCs w:val="24"/>
              </w:rPr>
              <w:t xml:space="preserve">omplete an end-of-placement assessment form </w:t>
            </w:r>
            <w:r>
              <w:rPr>
                <w:rFonts w:asciiTheme="majorHAnsi" w:hAnsiTheme="majorHAnsi"/>
                <w:snapToGrid w:val="0"/>
                <w:szCs w:val="24"/>
              </w:rPr>
              <w:t>on the project, the placement and feedback on the Industry Supervisor and Industry Partner.</w:t>
            </w:r>
          </w:p>
        </w:tc>
      </w:tr>
      <w:tr w:rsidR="00B94D30" w14:paraId="420C9115" w14:textId="77777777" w:rsidTr="000536C1">
        <w:tc>
          <w:tcPr>
            <w:tcW w:w="9736" w:type="dxa"/>
            <w:shd w:val="clear" w:color="auto" w:fill="FFFFFF" w:themeFill="background1"/>
          </w:tcPr>
          <w:p w14:paraId="01A56B28" w14:textId="77777777" w:rsidR="00B94D30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</w:p>
        </w:tc>
      </w:tr>
      <w:tr w:rsidR="00614344" w14:paraId="6FF85510" w14:textId="77777777" w:rsidTr="000536C1">
        <w:tc>
          <w:tcPr>
            <w:tcW w:w="9736" w:type="dxa"/>
            <w:shd w:val="clear" w:color="auto" w:fill="FFFFFF" w:themeFill="background1"/>
          </w:tcPr>
          <w:p w14:paraId="71233D6C" w14:textId="6382B79B" w:rsidR="00614344" w:rsidRPr="001A5593" w:rsidRDefault="00B94D30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t>Health &amp; Safety (where relevant)</w:t>
            </w:r>
          </w:p>
        </w:tc>
      </w:tr>
      <w:tr w:rsidR="00F55868" w14:paraId="4E1C338A" w14:textId="77777777" w:rsidTr="000536C1">
        <w:tc>
          <w:tcPr>
            <w:tcW w:w="9736" w:type="dxa"/>
            <w:shd w:val="clear" w:color="auto" w:fill="FFFFFF" w:themeFill="background1"/>
          </w:tcPr>
          <w:p w14:paraId="02B0A7A6" w14:textId="77777777" w:rsidR="00F55868" w:rsidRPr="001A5593" w:rsidRDefault="00F55868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</w:rPr>
            </w:pPr>
            <w:r w:rsidRPr="001A5593">
              <w:rPr>
                <w:rFonts w:asciiTheme="majorHAnsi" w:hAnsiTheme="majorHAnsi"/>
                <w:snapToGrid w:val="0"/>
              </w:rPr>
              <w:t>Inform the Placement Co-ordinator, prior to commencement, of any health issues, including any disability, which may affect their health and safety while on placement.</w:t>
            </w:r>
          </w:p>
        </w:tc>
      </w:tr>
      <w:tr w:rsidR="00F55868" w14:paraId="26518B4F" w14:textId="77777777" w:rsidTr="000536C1">
        <w:tc>
          <w:tcPr>
            <w:tcW w:w="9736" w:type="dxa"/>
            <w:shd w:val="clear" w:color="auto" w:fill="FFFFFF" w:themeFill="background1"/>
          </w:tcPr>
          <w:p w14:paraId="2AF223BB" w14:textId="77777777" w:rsidR="00F55868" w:rsidRPr="001A5593" w:rsidRDefault="00F55868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zCs w:val="24"/>
              </w:rPr>
            </w:pPr>
            <w:r w:rsidRPr="001A5593">
              <w:rPr>
                <w:rFonts w:asciiTheme="majorHAnsi" w:hAnsiTheme="majorHAnsi"/>
                <w:snapToGrid w:val="0"/>
                <w:szCs w:val="24"/>
              </w:rPr>
              <w:t>Be fully aware of the health and safety aspects of the placement.</w:t>
            </w:r>
          </w:p>
        </w:tc>
      </w:tr>
      <w:tr w:rsidR="00F55868" w14:paraId="1BD8D311" w14:textId="77777777" w:rsidTr="000536C1">
        <w:tc>
          <w:tcPr>
            <w:tcW w:w="9736" w:type="dxa"/>
            <w:shd w:val="clear" w:color="auto" w:fill="FFFFFF" w:themeFill="background1"/>
          </w:tcPr>
          <w:p w14:paraId="215A2F64" w14:textId="77777777" w:rsidR="00F55868" w:rsidRPr="001A5593" w:rsidRDefault="00F55868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zCs w:val="24"/>
              </w:rPr>
            </w:pPr>
            <w:r w:rsidRPr="001A5593">
              <w:rPr>
                <w:rFonts w:asciiTheme="majorHAnsi" w:hAnsiTheme="majorHAnsi"/>
                <w:snapToGrid w:val="0"/>
                <w:szCs w:val="24"/>
              </w:rPr>
              <w:t xml:space="preserve">Comply with the Company’s normal working practices/and or enrolment/induction.  This includes abiding by all rules and regulations of the Company and attending any </w:t>
            </w:r>
            <w:proofErr w:type="spellStart"/>
            <w:r w:rsidRPr="001A5593">
              <w:rPr>
                <w:rFonts w:asciiTheme="majorHAnsi" w:hAnsiTheme="majorHAnsi"/>
                <w:snapToGrid w:val="0"/>
                <w:szCs w:val="24"/>
              </w:rPr>
              <w:t>briefi</w:t>
            </w:r>
            <w:proofErr w:type="spellEnd"/>
            <w:r w:rsidRPr="001A5593">
              <w:rPr>
                <w:rFonts w:asciiTheme="majorHAnsi" w:hAnsiTheme="majorHAnsi"/>
                <w:snapToGrid w:val="0"/>
                <w:szCs w:val="24"/>
              </w:rPr>
              <w:br w:type="page"/>
            </w:r>
            <w:proofErr w:type="spellStart"/>
            <w:r w:rsidRPr="001A5593">
              <w:rPr>
                <w:rFonts w:asciiTheme="majorHAnsi" w:hAnsiTheme="majorHAnsi"/>
                <w:snapToGrid w:val="0"/>
                <w:szCs w:val="24"/>
              </w:rPr>
              <w:t>ngs</w:t>
            </w:r>
            <w:proofErr w:type="spellEnd"/>
            <w:r w:rsidRPr="001A5593">
              <w:rPr>
                <w:rFonts w:asciiTheme="majorHAnsi" w:hAnsiTheme="majorHAnsi"/>
                <w:snapToGrid w:val="0"/>
                <w:szCs w:val="24"/>
              </w:rPr>
              <w:t xml:space="preserve"> that relate to health, safety and welfare arrangements.</w:t>
            </w:r>
          </w:p>
        </w:tc>
      </w:tr>
      <w:tr w:rsidR="00F55868" w14:paraId="123958E5" w14:textId="77777777" w:rsidTr="000536C1">
        <w:tc>
          <w:tcPr>
            <w:tcW w:w="9736" w:type="dxa"/>
            <w:shd w:val="clear" w:color="auto" w:fill="FFFFFF" w:themeFill="background1"/>
          </w:tcPr>
          <w:p w14:paraId="6825EE71" w14:textId="79A9ABE8" w:rsidR="00F55868" w:rsidRPr="001A5593" w:rsidRDefault="00F55868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t>Conduct themselves</w:t>
            </w:r>
            <w:r w:rsidRPr="001A5593">
              <w:rPr>
                <w:rFonts w:asciiTheme="majorHAnsi" w:hAnsiTheme="majorHAnsi"/>
                <w:snapToGrid w:val="0"/>
                <w:szCs w:val="24"/>
              </w:rPr>
              <w:t xml:space="preserve"> in a professional and responsible manner which upholds and enhances the good standing and reputation of the</w:t>
            </w:r>
            <w:r w:rsidR="00B94D30">
              <w:rPr>
                <w:rFonts w:asciiTheme="majorHAnsi" w:hAnsiTheme="majorHAnsi"/>
                <w:snapToGrid w:val="0"/>
                <w:szCs w:val="24"/>
              </w:rPr>
              <w:t xml:space="preserve"> students</w:t>
            </w:r>
            <w:r w:rsidRPr="001A5593">
              <w:rPr>
                <w:rFonts w:asciiTheme="majorHAnsi" w:hAnsiTheme="majorHAnsi"/>
                <w:snapToGrid w:val="0"/>
                <w:szCs w:val="24"/>
              </w:rPr>
              <w:t xml:space="preserve"> University.</w:t>
            </w:r>
          </w:p>
        </w:tc>
      </w:tr>
      <w:tr w:rsidR="00F55868" w14:paraId="41C2C9F3" w14:textId="77777777" w:rsidTr="000536C1">
        <w:tc>
          <w:tcPr>
            <w:tcW w:w="9736" w:type="dxa"/>
            <w:shd w:val="clear" w:color="auto" w:fill="FFFFFF" w:themeFill="background1"/>
          </w:tcPr>
          <w:p w14:paraId="3D13F5A0" w14:textId="3B1ECB40" w:rsidR="00F55868" w:rsidRPr="001A5593" w:rsidRDefault="00F55868" w:rsidP="00F5586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 w:rsidRPr="001A5593">
              <w:rPr>
                <w:rFonts w:asciiTheme="majorHAnsi" w:hAnsiTheme="majorHAnsi"/>
                <w:snapToGrid w:val="0"/>
                <w:szCs w:val="24"/>
              </w:rPr>
              <w:t xml:space="preserve">Contact the </w:t>
            </w:r>
            <w:r w:rsidR="00B94D30">
              <w:rPr>
                <w:rFonts w:asciiTheme="majorHAnsi" w:hAnsiTheme="majorHAnsi"/>
                <w:snapToGrid w:val="0"/>
                <w:szCs w:val="24"/>
              </w:rPr>
              <w:t>SFRA</w:t>
            </w:r>
            <w:r w:rsidR="00B94D30" w:rsidRPr="00946E8A">
              <w:rPr>
                <w:rFonts w:asciiTheme="majorHAnsi" w:hAnsiTheme="majorHAnsi"/>
                <w:snapToGrid w:val="0"/>
                <w:szCs w:val="24"/>
              </w:rPr>
              <w:t xml:space="preserve"> Placement Co-ordinator </w:t>
            </w:r>
            <w:r w:rsidRPr="001A5593">
              <w:rPr>
                <w:rFonts w:asciiTheme="majorHAnsi" w:hAnsiTheme="majorHAnsi"/>
                <w:snapToGrid w:val="0"/>
                <w:szCs w:val="24"/>
              </w:rPr>
              <w:t>if a problem arises relating to either their programme of study or to health and safety matters.</w:t>
            </w:r>
          </w:p>
        </w:tc>
      </w:tr>
    </w:tbl>
    <w:p w14:paraId="783D42B5" w14:textId="77777777" w:rsidR="009B01CD" w:rsidRDefault="009B01CD" w:rsidP="00F85CCF">
      <w:pPr>
        <w:spacing w:after="0"/>
        <w:rPr>
          <w:color w:val="0070C0"/>
          <w:sz w:val="24"/>
          <w:szCs w:val="24"/>
        </w:rPr>
      </w:pPr>
    </w:p>
    <w:p w14:paraId="374A166D" w14:textId="571C6AE2" w:rsidR="00F55868" w:rsidRDefault="00F55868" w:rsidP="00F85CCF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SFRA </w:t>
      </w:r>
      <w:r w:rsidR="000536C1">
        <w:rPr>
          <w:color w:val="0070C0"/>
          <w:sz w:val="24"/>
          <w:szCs w:val="24"/>
        </w:rPr>
        <w:t xml:space="preserve">Placement </w:t>
      </w:r>
      <w:r>
        <w:rPr>
          <w:color w:val="0070C0"/>
          <w:sz w:val="24"/>
          <w:szCs w:val="24"/>
        </w:rPr>
        <w:t>Co-ordinator</w:t>
      </w:r>
    </w:p>
    <w:tbl>
      <w:tblPr>
        <w:tblStyle w:val="TableGrid"/>
        <w:tblW w:w="0" w:type="auto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36"/>
      </w:tblGrid>
      <w:tr w:rsidR="00F55868" w14:paraId="4F2392F9" w14:textId="77777777" w:rsidTr="00B474B8">
        <w:tc>
          <w:tcPr>
            <w:tcW w:w="9736" w:type="dxa"/>
            <w:shd w:val="clear" w:color="auto" w:fill="FFFFFF" w:themeFill="background1"/>
          </w:tcPr>
          <w:p w14:paraId="478731DB" w14:textId="77777777" w:rsidR="00F55868" w:rsidRPr="002569F8" w:rsidRDefault="000536C1" w:rsidP="002569F8">
            <w:pPr>
              <w:rPr>
                <w:rFonts w:asciiTheme="majorHAnsi" w:hAnsiTheme="majorHAnsi"/>
              </w:rPr>
            </w:pPr>
            <w:r w:rsidRPr="002569F8">
              <w:rPr>
                <w:rFonts w:asciiTheme="majorHAnsi" w:hAnsiTheme="majorHAnsi"/>
                <w:snapToGrid w:val="0"/>
              </w:rPr>
              <w:t>The SFRA Placement Co-ordinator will provide a point of contact for both Industry Supervisor and Student over the course of the placement and the academic presentation of the Report and Thesis.</w:t>
            </w:r>
          </w:p>
          <w:p w14:paraId="304B2DAA" w14:textId="62E0075C" w:rsidR="002569F8" w:rsidRPr="001A5593" w:rsidRDefault="002569F8" w:rsidP="002569F8">
            <w:pPr>
              <w:pStyle w:val="ListParagraph"/>
              <w:ind w:left="284"/>
              <w:rPr>
                <w:rFonts w:asciiTheme="majorHAnsi" w:hAnsiTheme="majorHAnsi"/>
              </w:rPr>
            </w:pPr>
          </w:p>
        </w:tc>
      </w:tr>
      <w:tr w:rsidR="00F55868" w14:paraId="40598F65" w14:textId="77777777" w:rsidTr="00B474B8">
        <w:tc>
          <w:tcPr>
            <w:tcW w:w="9736" w:type="dxa"/>
            <w:shd w:val="clear" w:color="auto" w:fill="FFFFFF" w:themeFill="background1"/>
          </w:tcPr>
          <w:p w14:paraId="76B041FA" w14:textId="1A997763" w:rsidR="00F55868" w:rsidRPr="002569F8" w:rsidRDefault="000536C1" w:rsidP="002569F8">
            <w:pPr>
              <w:rPr>
                <w:rFonts w:asciiTheme="majorHAnsi" w:hAnsiTheme="majorHAnsi"/>
                <w:szCs w:val="24"/>
              </w:rPr>
            </w:pPr>
            <w:r w:rsidRPr="002569F8">
              <w:rPr>
                <w:rFonts w:asciiTheme="majorHAnsi" w:hAnsiTheme="majorHAnsi"/>
                <w:snapToGrid w:val="0"/>
                <w:szCs w:val="24"/>
              </w:rPr>
              <w:t xml:space="preserve">The SFRA Placement Co-ordinator will be available for </w:t>
            </w:r>
            <w:r w:rsidR="002569F8" w:rsidRPr="002569F8">
              <w:rPr>
                <w:rFonts w:asciiTheme="majorHAnsi" w:hAnsiTheme="majorHAnsi"/>
                <w:snapToGrid w:val="0"/>
                <w:szCs w:val="24"/>
              </w:rPr>
              <w:t>both Industry Supervisor and Student to meet and discuss any issue</w:t>
            </w:r>
            <w:r w:rsidR="002569F8">
              <w:rPr>
                <w:rFonts w:asciiTheme="majorHAnsi" w:hAnsiTheme="majorHAnsi"/>
                <w:snapToGrid w:val="0"/>
                <w:szCs w:val="24"/>
              </w:rPr>
              <w:t>s</w:t>
            </w:r>
            <w:r w:rsidR="002569F8" w:rsidRPr="002569F8">
              <w:rPr>
                <w:rFonts w:asciiTheme="majorHAnsi" w:hAnsiTheme="majorHAnsi"/>
                <w:snapToGrid w:val="0"/>
                <w:szCs w:val="24"/>
              </w:rPr>
              <w:t xml:space="preserve"> relating to the placement.</w:t>
            </w:r>
          </w:p>
          <w:p w14:paraId="22CA277C" w14:textId="3A194671" w:rsidR="002569F8" w:rsidRPr="001A5593" w:rsidRDefault="002569F8" w:rsidP="002569F8">
            <w:pPr>
              <w:pStyle w:val="ListParagraph"/>
              <w:ind w:left="284"/>
              <w:rPr>
                <w:rFonts w:asciiTheme="majorHAnsi" w:hAnsiTheme="majorHAnsi"/>
                <w:szCs w:val="24"/>
              </w:rPr>
            </w:pPr>
          </w:p>
        </w:tc>
      </w:tr>
      <w:tr w:rsidR="00F55868" w14:paraId="73A60E69" w14:textId="77777777" w:rsidTr="00B474B8">
        <w:tc>
          <w:tcPr>
            <w:tcW w:w="9736" w:type="dxa"/>
            <w:shd w:val="clear" w:color="auto" w:fill="FFFFFF" w:themeFill="background1"/>
          </w:tcPr>
          <w:p w14:paraId="46DEFD3E" w14:textId="0FF834C7" w:rsidR="00F55868" w:rsidRPr="002569F8" w:rsidRDefault="002569F8" w:rsidP="002569F8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Please note:</w:t>
            </w:r>
          </w:p>
        </w:tc>
      </w:tr>
      <w:tr w:rsidR="00F55868" w14:paraId="493169CA" w14:textId="77777777" w:rsidTr="00B474B8">
        <w:tc>
          <w:tcPr>
            <w:tcW w:w="9736" w:type="dxa"/>
            <w:shd w:val="clear" w:color="auto" w:fill="FFFFFF" w:themeFill="background1"/>
          </w:tcPr>
          <w:p w14:paraId="60AF8941" w14:textId="0A59835A" w:rsidR="00F55868" w:rsidRPr="001A5593" w:rsidRDefault="002569F8" w:rsidP="00DF6E0D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napToGrid w:val="0"/>
                <w:szCs w:val="24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t>SFRA does not participate in the supervision of the placement</w:t>
            </w:r>
          </w:p>
        </w:tc>
      </w:tr>
      <w:tr w:rsidR="00F55868" w14:paraId="2A59687E" w14:textId="77777777" w:rsidTr="00B474B8">
        <w:tc>
          <w:tcPr>
            <w:tcW w:w="9736" w:type="dxa"/>
            <w:shd w:val="clear" w:color="auto" w:fill="FFFFFF" w:themeFill="background1"/>
          </w:tcPr>
          <w:p w14:paraId="07B448CC" w14:textId="4610FFA4" w:rsidR="00F55868" w:rsidRPr="001A5593" w:rsidRDefault="002569F8" w:rsidP="00DF6E0D">
            <w:pPr>
              <w:pStyle w:val="ListParagraph"/>
              <w:numPr>
                <w:ilvl w:val="0"/>
                <w:numId w:val="20"/>
              </w:numPr>
              <w:ind w:left="284" w:hanging="219"/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t xml:space="preserve">The only academic oversight that takes place is at the </w:t>
            </w:r>
            <w:r w:rsidR="00B474B8">
              <w:rPr>
                <w:rFonts w:asciiTheme="majorHAnsi" w:hAnsiTheme="majorHAnsi"/>
                <w:snapToGrid w:val="0"/>
                <w:szCs w:val="24"/>
              </w:rPr>
              <w:t>assessment</w:t>
            </w:r>
            <w:r>
              <w:rPr>
                <w:rFonts w:asciiTheme="majorHAnsi" w:hAnsiTheme="majorHAnsi"/>
                <w:snapToGrid w:val="0"/>
                <w:szCs w:val="24"/>
              </w:rPr>
              <w:t xml:space="preserve"> stage</w:t>
            </w:r>
          </w:p>
        </w:tc>
      </w:tr>
      <w:tr w:rsidR="002569F8" w14:paraId="57589167" w14:textId="77777777" w:rsidTr="00B474B8">
        <w:tc>
          <w:tcPr>
            <w:tcW w:w="9736" w:type="dxa"/>
            <w:shd w:val="clear" w:color="auto" w:fill="FFFFFF" w:themeFill="background1"/>
          </w:tcPr>
          <w:p w14:paraId="336C2873" w14:textId="414CF07F" w:rsidR="002569F8" w:rsidRDefault="002569F8" w:rsidP="00DF6E0D">
            <w:pPr>
              <w:pStyle w:val="ListParagraph"/>
              <w:numPr>
                <w:ilvl w:val="0"/>
                <w:numId w:val="20"/>
              </w:numPr>
              <w:ind w:left="284" w:hanging="219"/>
              <w:rPr>
                <w:rFonts w:asciiTheme="majorHAnsi" w:hAnsiTheme="majorHAnsi"/>
                <w:snapToGrid w:val="0"/>
                <w:szCs w:val="24"/>
              </w:rPr>
            </w:pPr>
            <w:r>
              <w:rPr>
                <w:rFonts w:asciiTheme="majorHAnsi" w:hAnsiTheme="majorHAnsi"/>
                <w:snapToGrid w:val="0"/>
                <w:szCs w:val="24"/>
              </w:rPr>
              <w:t>SFRA only looks at the report, the thesis and the presentation</w:t>
            </w:r>
          </w:p>
        </w:tc>
      </w:tr>
    </w:tbl>
    <w:p w14:paraId="430A6DF5" w14:textId="77777777" w:rsidR="00F55868" w:rsidRDefault="00F55868" w:rsidP="00F85CCF">
      <w:pPr>
        <w:spacing w:after="0"/>
        <w:rPr>
          <w:color w:val="0070C0"/>
          <w:sz w:val="24"/>
          <w:szCs w:val="24"/>
        </w:rPr>
      </w:pPr>
    </w:p>
    <w:p w14:paraId="02293516" w14:textId="77777777" w:rsidR="00F55868" w:rsidRDefault="00F55868" w:rsidP="00F85CCF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Project Timeline</w:t>
      </w:r>
    </w:p>
    <w:tbl>
      <w:tblPr>
        <w:tblStyle w:val="TableGrid"/>
        <w:tblW w:w="0" w:type="auto"/>
        <w:tblBorders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36"/>
      </w:tblGrid>
      <w:tr w:rsidR="00F55868" w14:paraId="7974EB11" w14:textId="77777777" w:rsidTr="002569F8">
        <w:tc>
          <w:tcPr>
            <w:tcW w:w="9736" w:type="dxa"/>
            <w:shd w:val="clear" w:color="auto" w:fill="FFFFFF" w:themeFill="background1"/>
          </w:tcPr>
          <w:p w14:paraId="01E641BF" w14:textId="686684E3" w:rsidR="002569F8" w:rsidRPr="002569F8" w:rsidRDefault="000E2FED" w:rsidP="002569F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lacement starting date </w:t>
            </w:r>
            <w:r w:rsidRPr="00056667">
              <w:rPr>
                <w:rFonts w:asciiTheme="majorHAnsi" w:hAnsiTheme="majorHAnsi"/>
                <w:szCs w:val="24"/>
                <w:highlight w:val="yellow"/>
              </w:rPr>
              <w:t>&lt;XXXX&gt;</w:t>
            </w:r>
          </w:p>
        </w:tc>
      </w:tr>
      <w:tr w:rsidR="00F55868" w14:paraId="4075DBC2" w14:textId="77777777" w:rsidTr="002569F8">
        <w:tc>
          <w:tcPr>
            <w:tcW w:w="9736" w:type="dxa"/>
            <w:shd w:val="clear" w:color="auto" w:fill="FFFFFF" w:themeFill="background1"/>
          </w:tcPr>
          <w:p w14:paraId="156AE23C" w14:textId="011B0DBD" w:rsidR="002569F8" w:rsidRPr="002569F8" w:rsidRDefault="000E2FED" w:rsidP="002569F8">
            <w:pPr>
              <w:pStyle w:val="ListParagraph"/>
              <w:numPr>
                <w:ilvl w:val="0"/>
                <w:numId w:val="21"/>
              </w:numPr>
              <w:ind w:left="284" w:hanging="207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 xml:space="preserve">Specified academic completion date </w:t>
            </w:r>
            <w:r w:rsidRPr="00056667">
              <w:rPr>
                <w:rFonts w:asciiTheme="majorHAnsi" w:hAnsiTheme="majorHAnsi"/>
                <w:szCs w:val="24"/>
                <w:highlight w:val="yellow"/>
              </w:rPr>
              <w:t>&lt;XXXX&gt;</w:t>
            </w:r>
          </w:p>
        </w:tc>
      </w:tr>
    </w:tbl>
    <w:p w14:paraId="5A539C7F" w14:textId="77777777" w:rsidR="00F55868" w:rsidRDefault="00F55868" w:rsidP="00F55868">
      <w:pPr>
        <w:spacing w:after="0"/>
        <w:rPr>
          <w:color w:val="0070C0"/>
          <w:sz w:val="24"/>
          <w:szCs w:val="24"/>
        </w:rPr>
      </w:pPr>
    </w:p>
    <w:p w14:paraId="54A7A940" w14:textId="77777777" w:rsidR="00F55868" w:rsidRDefault="00F55868" w:rsidP="00F55868">
      <w:pPr>
        <w:spacing w:after="0"/>
        <w:rPr>
          <w:color w:val="0070C0"/>
          <w:sz w:val="24"/>
          <w:szCs w:val="2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271"/>
        <w:gridCol w:w="3686"/>
        <w:gridCol w:w="1134"/>
        <w:gridCol w:w="3685"/>
      </w:tblGrid>
      <w:tr w:rsidR="00F55868" w14:paraId="34111F65" w14:textId="77777777" w:rsidTr="00DF6E0D">
        <w:trPr>
          <w:trHeight w:val="450"/>
        </w:trPr>
        <w:tc>
          <w:tcPr>
            <w:tcW w:w="1271" w:type="dxa"/>
            <w:vAlign w:val="center"/>
          </w:tcPr>
          <w:p w14:paraId="3F14D26B" w14:textId="77777777" w:rsidR="00F55868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Nam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1CD9285E" w14:textId="3147DD33" w:rsidR="00F55868" w:rsidRPr="00F85CCF" w:rsidRDefault="00F55868" w:rsidP="00DF6E0D">
            <w:pPr>
              <w:rPr>
                <w:color w:val="0070C0"/>
                <w:szCs w:val="24"/>
              </w:rPr>
            </w:pP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51EE5B4A" w14:textId="77777777" w:rsidR="00F55868" w:rsidRPr="00FD56DB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FD56DB">
              <w:rPr>
                <w:rFonts w:asciiTheme="majorHAnsi" w:hAnsiTheme="majorHAnsi"/>
                <w:color w:val="0070C0"/>
                <w:szCs w:val="24"/>
              </w:rPr>
              <w:t>Position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4031081D" w14:textId="0CE67753" w:rsidR="00F55868" w:rsidRPr="00F85CCF" w:rsidRDefault="00C946DD" w:rsidP="00DF6E0D">
            <w:pPr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Placement Student</w:t>
            </w:r>
          </w:p>
        </w:tc>
      </w:tr>
      <w:tr w:rsidR="00F55868" w14:paraId="6093629C" w14:textId="77777777" w:rsidTr="00DF6E0D">
        <w:trPr>
          <w:trHeight w:val="450"/>
        </w:trPr>
        <w:tc>
          <w:tcPr>
            <w:tcW w:w="1271" w:type="dxa"/>
            <w:vAlign w:val="center"/>
          </w:tcPr>
          <w:p w14:paraId="0FEE3DE3" w14:textId="77777777" w:rsidR="00F55868" w:rsidRPr="00F85CCF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Signatur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41C8D8EC" w14:textId="77777777" w:rsidR="00F55868" w:rsidRPr="00F85CCF" w:rsidRDefault="00F55868" w:rsidP="00DF6E0D">
            <w:pPr>
              <w:rPr>
                <w:color w:val="0070C0"/>
                <w:szCs w:val="24"/>
              </w:rPr>
            </w:pP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5136BD0F" w14:textId="77777777" w:rsidR="00F55868" w:rsidRPr="00CA33A8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CA33A8">
              <w:rPr>
                <w:rFonts w:asciiTheme="majorHAnsi" w:hAnsiTheme="majorHAnsi"/>
                <w:color w:val="0070C0"/>
                <w:szCs w:val="24"/>
              </w:rPr>
              <w:t>Date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3BFFD4CC" w14:textId="1E90B95E" w:rsidR="00F55868" w:rsidRPr="00F85CCF" w:rsidRDefault="00F55868" w:rsidP="00DF6E0D">
            <w:pPr>
              <w:rPr>
                <w:color w:val="0070C0"/>
                <w:szCs w:val="24"/>
              </w:rPr>
            </w:pPr>
          </w:p>
        </w:tc>
      </w:tr>
    </w:tbl>
    <w:p w14:paraId="113AE5F9" w14:textId="6AC896BB" w:rsidR="00F55868" w:rsidRDefault="00F55868" w:rsidP="00F85CCF">
      <w:pPr>
        <w:spacing w:after="0"/>
        <w:rPr>
          <w:color w:val="0070C0"/>
          <w:sz w:val="24"/>
          <w:szCs w:val="24"/>
        </w:rPr>
      </w:pPr>
    </w:p>
    <w:p w14:paraId="2C4B6E2F" w14:textId="77777777" w:rsidR="00202E2F" w:rsidRDefault="00202E2F" w:rsidP="00F85CCF">
      <w:pPr>
        <w:spacing w:after="0"/>
        <w:rPr>
          <w:color w:val="0070C0"/>
          <w:sz w:val="24"/>
          <w:szCs w:val="2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271"/>
        <w:gridCol w:w="3686"/>
        <w:gridCol w:w="1134"/>
        <w:gridCol w:w="3685"/>
      </w:tblGrid>
      <w:tr w:rsidR="00202E2F" w14:paraId="5D37953F" w14:textId="77777777" w:rsidTr="00834DA3">
        <w:trPr>
          <w:trHeight w:val="450"/>
        </w:trPr>
        <w:tc>
          <w:tcPr>
            <w:tcW w:w="1271" w:type="dxa"/>
            <w:vAlign w:val="center"/>
          </w:tcPr>
          <w:p w14:paraId="77D707EC" w14:textId="77777777" w:rsidR="00202E2F" w:rsidRDefault="00202E2F" w:rsidP="00834DA3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lastRenderedPageBreak/>
              <w:t>Nam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0F57E7D1" w14:textId="77777777" w:rsidR="00202E2F" w:rsidRPr="00F85CCF" w:rsidRDefault="00202E2F" w:rsidP="00834DA3">
            <w:pPr>
              <w:rPr>
                <w:color w:val="0070C0"/>
                <w:szCs w:val="24"/>
              </w:rPr>
            </w:pP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3A64F2CD" w14:textId="77777777" w:rsidR="00202E2F" w:rsidRPr="00FD56DB" w:rsidRDefault="00202E2F" w:rsidP="00834DA3">
            <w:pPr>
              <w:rPr>
                <w:rFonts w:asciiTheme="majorHAnsi" w:hAnsiTheme="majorHAnsi"/>
                <w:color w:val="0070C0"/>
                <w:szCs w:val="24"/>
              </w:rPr>
            </w:pPr>
            <w:r w:rsidRPr="00FD56DB">
              <w:rPr>
                <w:rFonts w:asciiTheme="majorHAnsi" w:hAnsiTheme="majorHAnsi"/>
                <w:color w:val="0070C0"/>
                <w:szCs w:val="24"/>
              </w:rPr>
              <w:t>Position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4DC36CF3" w14:textId="392E76E9" w:rsidR="00202E2F" w:rsidRPr="00F85CCF" w:rsidRDefault="00C946DD" w:rsidP="00834DA3">
            <w:pPr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Industry Supervisor</w:t>
            </w:r>
          </w:p>
        </w:tc>
      </w:tr>
      <w:tr w:rsidR="00202E2F" w14:paraId="5EDD4C65" w14:textId="77777777" w:rsidTr="00834DA3">
        <w:trPr>
          <w:trHeight w:val="450"/>
        </w:trPr>
        <w:tc>
          <w:tcPr>
            <w:tcW w:w="1271" w:type="dxa"/>
            <w:vAlign w:val="center"/>
          </w:tcPr>
          <w:p w14:paraId="38656C1A" w14:textId="77777777" w:rsidR="00202E2F" w:rsidRPr="00F85CCF" w:rsidRDefault="00202E2F" w:rsidP="00834DA3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Signatur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25F0EF99" w14:textId="77777777" w:rsidR="00202E2F" w:rsidRPr="00F85CCF" w:rsidRDefault="00202E2F" w:rsidP="00834DA3">
            <w:pPr>
              <w:rPr>
                <w:color w:val="0070C0"/>
                <w:szCs w:val="24"/>
              </w:rPr>
            </w:pP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2724855E" w14:textId="77777777" w:rsidR="00202E2F" w:rsidRPr="00CA33A8" w:rsidRDefault="00202E2F" w:rsidP="00834DA3">
            <w:pPr>
              <w:rPr>
                <w:rFonts w:asciiTheme="majorHAnsi" w:hAnsiTheme="majorHAnsi"/>
                <w:color w:val="0070C0"/>
                <w:szCs w:val="24"/>
              </w:rPr>
            </w:pPr>
            <w:r w:rsidRPr="00CA33A8">
              <w:rPr>
                <w:rFonts w:asciiTheme="majorHAnsi" w:hAnsiTheme="majorHAnsi"/>
                <w:color w:val="0070C0"/>
                <w:szCs w:val="24"/>
              </w:rPr>
              <w:t>Date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3F1D373F" w14:textId="77777777" w:rsidR="00202E2F" w:rsidRPr="00F85CCF" w:rsidRDefault="00202E2F" w:rsidP="00834DA3">
            <w:pPr>
              <w:rPr>
                <w:color w:val="0070C0"/>
                <w:szCs w:val="24"/>
              </w:rPr>
            </w:pPr>
          </w:p>
        </w:tc>
      </w:tr>
    </w:tbl>
    <w:p w14:paraId="44676376" w14:textId="4D5F81CE" w:rsidR="00202E2F" w:rsidRDefault="00202E2F" w:rsidP="00F85CCF">
      <w:pPr>
        <w:spacing w:after="0"/>
        <w:rPr>
          <w:color w:val="0070C0"/>
          <w:sz w:val="24"/>
          <w:szCs w:val="24"/>
        </w:rPr>
      </w:pPr>
    </w:p>
    <w:p w14:paraId="1B953922" w14:textId="77777777" w:rsidR="00F55868" w:rsidRDefault="00F55868" w:rsidP="00F85CCF">
      <w:pPr>
        <w:spacing w:after="0"/>
        <w:rPr>
          <w:color w:val="0070C0"/>
          <w:sz w:val="24"/>
          <w:szCs w:val="2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271"/>
        <w:gridCol w:w="3686"/>
        <w:gridCol w:w="1134"/>
        <w:gridCol w:w="3685"/>
      </w:tblGrid>
      <w:tr w:rsidR="00F55868" w14:paraId="792E1D19" w14:textId="77777777" w:rsidTr="00DF6E0D">
        <w:trPr>
          <w:trHeight w:val="450"/>
        </w:trPr>
        <w:tc>
          <w:tcPr>
            <w:tcW w:w="1271" w:type="dxa"/>
            <w:vAlign w:val="center"/>
          </w:tcPr>
          <w:p w14:paraId="46BD7F41" w14:textId="77777777" w:rsidR="00F55868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Nam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6EC7B967" w14:textId="20C51682" w:rsidR="00F55868" w:rsidRPr="00F85CCF" w:rsidRDefault="00202E2F" w:rsidP="00DF6E0D">
            <w:pPr>
              <w:rPr>
                <w:color w:val="0070C0"/>
                <w:szCs w:val="24"/>
              </w:rPr>
            </w:pPr>
            <w:r w:rsidRPr="00362514">
              <w:rPr>
                <w:rFonts w:asciiTheme="majorHAnsi" w:hAnsiTheme="majorHAnsi"/>
                <w:color w:val="0070C0"/>
                <w:szCs w:val="24"/>
              </w:rPr>
              <w:t>Stephen Marshall</w:t>
            </w: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7F20879F" w14:textId="77777777" w:rsidR="00F55868" w:rsidRPr="00FD56DB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FD56DB">
              <w:rPr>
                <w:rFonts w:asciiTheme="majorHAnsi" w:hAnsiTheme="majorHAnsi"/>
                <w:color w:val="0070C0"/>
                <w:szCs w:val="24"/>
              </w:rPr>
              <w:t>Position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1DFFCB7C" w14:textId="599E2B63" w:rsidR="00F55868" w:rsidRPr="00F85CCF" w:rsidRDefault="00202E2F" w:rsidP="00DF6E0D">
            <w:pPr>
              <w:rPr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SFRA Coordinator</w:t>
            </w:r>
          </w:p>
        </w:tc>
      </w:tr>
      <w:tr w:rsidR="00F55868" w14:paraId="657DA369" w14:textId="77777777" w:rsidTr="00DF6E0D">
        <w:trPr>
          <w:trHeight w:val="450"/>
        </w:trPr>
        <w:tc>
          <w:tcPr>
            <w:tcW w:w="1271" w:type="dxa"/>
            <w:vAlign w:val="center"/>
          </w:tcPr>
          <w:p w14:paraId="791F4C1A" w14:textId="77777777" w:rsidR="00F55868" w:rsidRPr="00F85CCF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Signature</w:t>
            </w:r>
          </w:p>
        </w:tc>
        <w:tc>
          <w:tcPr>
            <w:tcW w:w="3686" w:type="dxa"/>
            <w:shd w:val="clear" w:color="auto" w:fill="FFFFFF" w:themeFill="background1"/>
            <w:vAlign w:val="center"/>
          </w:tcPr>
          <w:p w14:paraId="40B783BF" w14:textId="77777777" w:rsidR="00F55868" w:rsidRPr="00F85CCF" w:rsidRDefault="00F55868" w:rsidP="00DF6E0D">
            <w:pPr>
              <w:rPr>
                <w:color w:val="0070C0"/>
                <w:szCs w:val="24"/>
              </w:rPr>
            </w:pPr>
          </w:p>
        </w:tc>
        <w:tc>
          <w:tcPr>
            <w:tcW w:w="1134" w:type="dxa"/>
            <w:shd w:val="clear" w:color="auto" w:fill="DEEAF6" w:themeFill="accent1" w:themeFillTint="33"/>
            <w:vAlign w:val="center"/>
          </w:tcPr>
          <w:p w14:paraId="5B460B6E" w14:textId="77777777" w:rsidR="00F55868" w:rsidRPr="00CA33A8" w:rsidRDefault="00F55868" w:rsidP="00DF6E0D">
            <w:pPr>
              <w:rPr>
                <w:rFonts w:asciiTheme="majorHAnsi" w:hAnsiTheme="majorHAnsi"/>
                <w:color w:val="0070C0"/>
                <w:szCs w:val="24"/>
              </w:rPr>
            </w:pPr>
            <w:r w:rsidRPr="00CA33A8">
              <w:rPr>
                <w:rFonts w:asciiTheme="majorHAnsi" w:hAnsiTheme="majorHAnsi"/>
                <w:color w:val="0070C0"/>
                <w:szCs w:val="24"/>
              </w:rPr>
              <w:t>Date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14:paraId="29315B05" w14:textId="23F34C68" w:rsidR="00F55868" w:rsidRPr="00F85CCF" w:rsidRDefault="00F55868" w:rsidP="00DF6E0D">
            <w:pPr>
              <w:rPr>
                <w:color w:val="0070C0"/>
                <w:szCs w:val="24"/>
              </w:rPr>
            </w:pPr>
          </w:p>
        </w:tc>
      </w:tr>
    </w:tbl>
    <w:p w14:paraId="1FF2CFC2" w14:textId="77777777" w:rsidR="00F55868" w:rsidRDefault="00F55868" w:rsidP="00F55868">
      <w:pPr>
        <w:spacing w:after="0"/>
        <w:rPr>
          <w:rFonts w:ascii="Calibri" w:hAnsi="Calibri"/>
          <w:b/>
        </w:rPr>
      </w:pPr>
    </w:p>
    <w:p w14:paraId="41190C6F" w14:textId="77777777" w:rsidR="00F55868" w:rsidRDefault="00F55868" w:rsidP="00F55868">
      <w:pPr>
        <w:spacing w:after="0"/>
        <w:jc w:val="center"/>
        <w:rPr>
          <w:rFonts w:ascii="Calibri" w:hAnsi="Calibri"/>
          <w:b/>
          <w:color w:val="2E74B5" w:themeColor="accent1" w:themeShade="BF"/>
        </w:rPr>
      </w:pPr>
      <w:r>
        <w:rPr>
          <w:rFonts w:ascii="Calibri" w:hAnsi="Calibri"/>
          <w:b/>
          <w:color w:val="2E74B5" w:themeColor="accent1" w:themeShade="BF"/>
        </w:rPr>
        <w:t>Where the participating student will attend the Industry Supervisors place of work, a</w:t>
      </w:r>
      <w:r w:rsidRPr="00CA33A8">
        <w:rPr>
          <w:rFonts w:ascii="Calibri" w:hAnsi="Calibri"/>
          <w:b/>
          <w:color w:val="2E74B5" w:themeColor="accent1" w:themeShade="BF"/>
        </w:rPr>
        <w:t xml:space="preserve"> copy of </w:t>
      </w:r>
      <w:r>
        <w:rPr>
          <w:rFonts w:ascii="Calibri" w:hAnsi="Calibri"/>
          <w:b/>
          <w:color w:val="2E74B5" w:themeColor="accent1" w:themeShade="BF"/>
        </w:rPr>
        <w:t>the Industry Partners</w:t>
      </w:r>
      <w:r w:rsidRPr="00CA33A8">
        <w:rPr>
          <w:rFonts w:ascii="Calibri" w:hAnsi="Calibri"/>
          <w:b/>
          <w:color w:val="2E74B5" w:themeColor="accent1" w:themeShade="BF"/>
        </w:rPr>
        <w:t xml:space="preserve"> Employer and Public Liability Insurance Certificate/s needs to accompany this form.</w:t>
      </w:r>
    </w:p>
    <w:p w14:paraId="78FED8AF" w14:textId="77777777" w:rsidR="00F55868" w:rsidRDefault="00F55868" w:rsidP="00F85CCF">
      <w:pPr>
        <w:spacing w:after="0"/>
        <w:rPr>
          <w:color w:val="0070C0"/>
          <w:sz w:val="24"/>
          <w:szCs w:val="24"/>
        </w:rPr>
      </w:pPr>
    </w:p>
    <w:p w14:paraId="63CBB406" w14:textId="77777777" w:rsidR="00F55868" w:rsidRDefault="00F55868" w:rsidP="00F85CCF">
      <w:pPr>
        <w:spacing w:after="0"/>
        <w:rPr>
          <w:color w:val="0070C0"/>
          <w:sz w:val="24"/>
          <w:szCs w:val="24"/>
        </w:rPr>
      </w:pPr>
    </w:p>
    <w:p w14:paraId="18C62D2A" w14:textId="77777777" w:rsidR="00505F3B" w:rsidRDefault="00505F3B" w:rsidP="009F324D">
      <w:pPr>
        <w:spacing w:after="0"/>
        <w:rPr>
          <w:color w:val="0070C0"/>
          <w:sz w:val="24"/>
          <w:szCs w:val="24"/>
        </w:rPr>
      </w:pPr>
    </w:p>
    <w:p w14:paraId="05BF55B7" w14:textId="77777777" w:rsidR="00505F3B" w:rsidRDefault="00505F3B" w:rsidP="00505F3B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Please email </w:t>
      </w:r>
      <w:r w:rsidR="00F55868">
        <w:rPr>
          <w:color w:val="0070C0"/>
          <w:sz w:val="24"/>
          <w:szCs w:val="24"/>
        </w:rPr>
        <w:t xml:space="preserve">all scanned and signed </w:t>
      </w:r>
      <w:r>
        <w:rPr>
          <w:color w:val="0070C0"/>
          <w:sz w:val="24"/>
          <w:szCs w:val="24"/>
        </w:rPr>
        <w:t xml:space="preserve">completed form(s) to Stephen Marshall, </w:t>
      </w:r>
      <w:r w:rsidR="00F55868">
        <w:rPr>
          <w:color w:val="0070C0"/>
          <w:sz w:val="24"/>
          <w:szCs w:val="24"/>
        </w:rPr>
        <w:t xml:space="preserve">SFRA </w:t>
      </w:r>
      <w:r>
        <w:rPr>
          <w:color w:val="0070C0"/>
          <w:sz w:val="24"/>
          <w:szCs w:val="24"/>
        </w:rPr>
        <w:t xml:space="preserve">Business Support </w:t>
      </w:r>
      <w:proofErr w:type="gramStart"/>
      <w:r>
        <w:rPr>
          <w:color w:val="0070C0"/>
          <w:sz w:val="24"/>
          <w:szCs w:val="24"/>
        </w:rPr>
        <w:t xml:space="preserve">Officer </w:t>
      </w:r>
      <w:r w:rsidR="00F55868">
        <w:rPr>
          <w:color w:val="0070C0"/>
          <w:sz w:val="24"/>
          <w:szCs w:val="24"/>
        </w:rPr>
        <w:t xml:space="preserve"> -</w:t>
      </w:r>
      <w:proofErr w:type="gramEnd"/>
      <w:r w:rsidR="00F55868">
        <w:rPr>
          <w:color w:val="0070C0"/>
          <w:sz w:val="24"/>
          <w:szCs w:val="24"/>
        </w:rPr>
        <w:t xml:space="preserve"> </w:t>
      </w:r>
      <w:r>
        <w:rPr>
          <w:color w:val="0070C0"/>
          <w:sz w:val="24"/>
          <w:szCs w:val="24"/>
        </w:rPr>
        <w:t>Email: Stephen.Marshall@hw.ac.uk</w:t>
      </w:r>
    </w:p>
    <w:p w14:paraId="1CAD1070" w14:textId="3FB30563" w:rsidR="00A74CFE" w:rsidRDefault="00A74CFE">
      <w:pPr>
        <w:rPr>
          <w:color w:val="0070C0"/>
          <w:sz w:val="24"/>
          <w:szCs w:val="24"/>
        </w:rPr>
      </w:pPr>
    </w:p>
    <w:sectPr w:rsidR="00A74CFE" w:rsidSect="00A278C5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A9A486" w14:textId="77777777" w:rsidR="007A7C89" w:rsidRDefault="007A7C89" w:rsidP="00A278C5">
      <w:pPr>
        <w:spacing w:after="0" w:line="240" w:lineRule="auto"/>
      </w:pPr>
      <w:r>
        <w:separator/>
      </w:r>
    </w:p>
  </w:endnote>
  <w:endnote w:type="continuationSeparator" w:id="0">
    <w:p w14:paraId="5AE1D7CA" w14:textId="77777777" w:rsidR="007A7C89" w:rsidRDefault="007A7C89" w:rsidP="00A27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5CB4AD" w14:textId="3E9721B3" w:rsidR="00137FBF" w:rsidRPr="00137FBF" w:rsidRDefault="00137FBF">
    <w:pPr>
      <w:pStyle w:val="Footer"/>
      <w:rPr>
        <w:rFonts w:asciiTheme="majorHAnsi" w:hAnsiTheme="majorHAnsi"/>
        <w:color w:val="808080" w:themeColor="background1" w:themeShade="80"/>
        <w:sz w:val="16"/>
      </w:rPr>
    </w:pPr>
    <w:r w:rsidRPr="00137FBF">
      <w:rPr>
        <w:rFonts w:asciiTheme="majorHAnsi" w:hAnsiTheme="majorHAnsi"/>
        <w:color w:val="808080" w:themeColor="background1" w:themeShade="80"/>
        <w:sz w:val="16"/>
      </w:rPr>
      <w:t>School of Mathematical and Computer Science</w:t>
    </w:r>
    <w:r w:rsidRPr="00137FBF">
      <w:rPr>
        <w:rFonts w:asciiTheme="majorHAnsi" w:hAnsiTheme="majorHAnsi"/>
        <w:color w:val="808080" w:themeColor="background1" w:themeShade="80"/>
        <w:sz w:val="16"/>
      </w:rPr>
      <w:tab/>
      <w:t xml:space="preserve">                            </w:t>
    </w:r>
    <w:r>
      <w:rPr>
        <w:rFonts w:asciiTheme="majorHAnsi" w:hAnsiTheme="majorHAnsi"/>
        <w:color w:val="808080" w:themeColor="background1" w:themeShade="80"/>
        <w:sz w:val="16"/>
      </w:rPr>
      <w:t xml:space="preserve">                           </w:t>
    </w:r>
    <w:r w:rsidRPr="00137FBF">
      <w:rPr>
        <w:rFonts w:asciiTheme="majorHAnsi" w:hAnsiTheme="majorHAnsi"/>
        <w:color w:val="808080" w:themeColor="background1" w:themeShade="80"/>
        <w:sz w:val="16"/>
      </w:rPr>
      <w:t xml:space="preserve">                     </w:t>
    </w:r>
    <w:r w:rsidR="00646E8E"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646E8E">
      <w:rPr>
        <w:rFonts w:asciiTheme="majorHAnsi" w:hAnsiTheme="majorHAnsi"/>
        <w:color w:val="808080" w:themeColor="background1" w:themeShade="80"/>
        <w:sz w:val="16"/>
      </w:rPr>
      <w:tab/>
      <w:t xml:space="preserve"> </w:t>
    </w:r>
    <w:r w:rsidR="00505F3B">
      <w:rPr>
        <w:rFonts w:asciiTheme="majorHAnsi" w:hAnsiTheme="majorHAnsi"/>
        <w:color w:val="808080" w:themeColor="background1" w:themeShade="80"/>
        <w:sz w:val="16"/>
      </w:rPr>
      <w:t xml:space="preserve">  SFRA</w:t>
    </w:r>
    <w:r>
      <w:rPr>
        <w:rFonts w:asciiTheme="majorHAnsi" w:hAnsiTheme="majorHAnsi"/>
        <w:color w:val="808080" w:themeColor="background1" w:themeShade="80"/>
        <w:sz w:val="16"/>
      </w:rPr>
      <w:t xml:space="preserve"> </w:t>
    </w:r>
    <w:r w:rsidR="00953DC6">
      <w:rPr>
        <w:rFonts w:asciiTheme="majorHAnsi" w:hAnsiTheme="majorHAnsi"/>
        <w:color w:val="808080" w:themeColor="background1" w:themeShade="80"/>
        <w:sz w:val="16"/>
      </w:rPr>
      <w:t>Industry Placement 2022</w:t>
    </w:r>
  </w:p>
  <w:p w14:paraId="278C1FAD" w14:textId="77777777" w:rsidR="00137FBF" w:rsidRDefault="00137F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328E7B" w14:textId="77777777" w:rsidR="007A7C89" w:rsidRDefault="007A7C89" w:rsidP="00A278C5">
      <w:pPr>
        <w:spacing w:after="0" w:line="240" w:lineRule="auto"/>
      </w:pPr>
      <w:r>
        <w:separator/>
      </w:r>
    </w:p>
  </w:footnote>
  <w:footnote w:type="continuationSeparator" w:id="0">
    <w:p w14:paraId="464440E6" w14:textId="77777777" w:rsidR="007A7C89" w:rsidRDefault="007A7C89" w:rsidP="00A27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51E47A" w14:textId="77777777" w:rsidR="00A278C5" w:rsidRDefault="00593C5D" w:rsidP="00A278C5">
    <w:pPr>
      <w:pStyle w:val="Header"/>
      <w:jc w:val="right"/>
    </w:pPr>
    <w:r>
      <w:rPr>
        <w:noProof/>
        <w:lang w:eastAsia="en-GB"/>
      </w:rPr>
      <w:drawing>
        <wp:anchor distT="0" distB="0" distL="114935" distR="114935" simplePos="0" relativeHeight="251658240" behindDoc="1" locked="0" layoutInCell="1" allowOverlap="1" wp14:anchorId="2781833C" wp14:editId="2E944D25">
          <wp:simplePos x="0" y="0"/>
          <wp:positionH relativeFrom="margin">
            <wp:posOffset>-476250</wp:posOffset>
          </wp:positionH>
          <wp:positionV relativeFrom="paragraph">
            <wp:posOffset>7620</wp:posOffset>
          </wp:positionV>
          <wp:extent cx="5504400" cy="943132"/>
          <wp:effectExtent l="0" t="0" r="1270" b="9525"/>
          <wp:wrapTight wrapText="bothSides">
            <wp:wrapPolygon edited="0">
              <wp:start x="0" y="0"/>
              <wp:lineTo x="0" y="21382"/>
              <wp:lineTo x="21530" y="21382"/>
              <wp:lineTo x="21530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4400" cy="943132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5834">
      <w:rPr>
        <w:noProof/>
        <w:lang w:eastAsia="en-GB"/>
      </w:rPr>
      <w:drawing>
        <wp:inline distT="0" distB="0" distL="0" distR="0" wp14:anchorId="0A604EB3" wp14:editId="2BB7DCBB">
          <wp:extent cx="949660" cy="474620"/>
          <wp:effectExtent l="0" t="0" r="3175" b="190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434" cy="4999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B6ECF1" w14:textId="77777777" w:rsidR="008B4428" w:rsidRDefault="008B4428" w:rsidP="00A278C5">
    <w:pPr>
      <w:pStyle w:val="Header"/>
      <w:jc w:val="right"/>
    </w:pPr>
  </w:p>
  <w:p w14:paraId="05ACC47A" w14:textId="77777777" w:rsidR="008B4428" w:rsidRDefault="008B4428" w:rsidP="00A278C5">
    <w:pPr>
      <w:pStyle w:val="Header"/>
      <w:jc w:val="right"/>
    </w:pPr>
    <w:r>
      <w:rPr>
        <w:noProof/>
        <w:lang w:eastAsia="en-GB"/>
      </w:rPr>
      <w:drawing>
        <wp:inline distT="0" distB="0" distL="0" distR="0" wp14:anchorId="479BB226" wp14:editId="3B0E28D5">
          <wp:extent cx="954000" cy="762007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oE_Centred Logo_CMYK_v1_160215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762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FA3797" w14:textId="77777777" w:rsidR="00A278C5" w:rsidRDefault="00A278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6542E"/>
    <w:multiLevelType w:val="hybridMultilevel"/>
    <w:tmpl w:val="7D06C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D4488"/>
    <w:multiLevelType w:val="hybridMultilevel"/>
    <w:tmpl w:val="C91A6282"/>
    <w:lvl w:ilvl="0" w:tplc="211A538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478C4"/>
    <w:multiLevelType w:val="hybridMultilevel"/>
    <w:tmpl w:val="70945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1697B"/>
    <w:multiLevelType w:val="hybridMultilevel"/>
    <w:tmpl w:val="40742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C600B"/>
    <w:multiLevelType w:val="hybridMultilevel"/>
    <w:tmpl w:val="ADECAF56"/>
    <w:lvl w:ilvl="0" w:tplc="211A538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73F66"/>
    <w:multiLevelType w:val="hybridMultilevel"/>
    <w:tmpl w:val="BEAEC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024E02"/>
    <w:multiLevelType w:val="hybridMultilevel"/>
    <w:tmpl w:val="D47AE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6268D"/>
    <w:multiLevelType w:val="hybridMultilevel"/>
    <w:tmpl w:val="9790FE72"/>
    <w:lvl w:ilvl="0" w:tplc="F3A493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E5ACA"/>
    <w:multiLevelType w:val="hybridMultilevel"/>
    <w:tmpl w:val="F0A6A3C8"/>
    <w:lvl w:ilvl="0" w:tplc="FA38E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3A3994"/>
    <w:multiLevelType w:val="hybridMultilevel"/>
    <w:tmpl w:val="2A9C0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40DEE"/>
    <w:multiLevelType w:val="hybridMultilevel"/>
    <w:tmpl w:val="26E8E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D5621"/>
    <w:multiLevelType w:val="hybridMultilevel"/>
    <w:tmpl w:val="E2B84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C9488E"/>
    <w:multiLevelType w:val="hybridMultilevel"/>
    <w:tmpl w:val="463E3B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65196"/>
    <w:multiLevelType w:val="hybridMultilevel"/>
    <w:tmpl w:val="7820E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8E1A26"/>
    <w:multiLevelType w:val="hybridMultilevel"/>
    <w:tmpl w:val="A8A67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A81A8C"/>
    <w:multiLevelType w:val="hybridMultilevel"/>
    <w:tmpl w:val="2D300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AA364E"/>
    <w:multiLevelType w:val="hybridMultilevel"/>
    <w:tmpl w:val="0DDE5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9E339B"/>
    <w:multiLevelType w:val="hybridMultilevel"/>
    <w:tmpl w:val="E2D0E8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796B7C"/>
    <w:multiLevelType w:val="hybridMultilevel"/>
    <w:tmpl w:val="5EE4B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A0835"/>
    <w:multiLevelType w:val="hybridMultilevel"/>
    <w:tmpl w:val="EED88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024FE"/>
    <w:multiLevelType w:val="hybridMultilevel"/>
    <w:tmpl w:val="B28E7BAA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BB22EE"/>
    <w:multiLevelType w:val="hybridMultilevel"/>
    <w:tmpl w:val="F6E440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9"/>
  </w:num>
  <w:num w:numId="4">
    <w:abstractNumId w:val="5"/>
  </w:num>
  <w:num w:numId="5">
    <w:abstractNumId w:val="11"/>
  </w:num>
  <w:num w:numId="6">
    <w:abstractNumId w:val="18"/>
  </w:num>
  <w:num w:numId="7">
    <w:abstractNumId w:val="16"/>
  </w:num>
  <w:num w:numId="8">
    <w:abstractNumId w:val="1"/>
  </w:num>
  <w:num w:numId="9">
    <w:abstractNumId w:val="4"/>
  </w:num>
  <w:num w:numId="10">
    <w:abstractNumId w:val="20"/>
  </w:num>
  <w:num w:numId="11">
    <w:abstractNumId w:val="17"/>
  </w:num>
  <w:num w:numId="12">
    <w:abstractNumId w:val="10"/>
  </w:num>
  <w:num w:numId="13">
    <w:abstractNumId w:val="3"/>
  </w:num>
  <w:num w:numId="14">
    <w:abstractNumId w:val="0"/>
  </w:num>
  <w:num w:numId="15">
    <w:abstractNumId w:val="2"/>
  </w:num>
  <w:num w:numId="16">
    <w:abstractNumId w:val="13"/>
  </w:num>
  <w:num w:numId="17">
    <w:abstractNumId w:val="6"/>
  </w:num>
  <w:num w:numId="18">
    <w:abstractNumId w:val="19"/>
  </w:num>
  <w:num w:numId="19">
    <w:abstractNumId w:val="15"/>
  </w:num>
  <w:num w:numId="20">
    <w:abstractNumId w:val="7"/>
  </w:num>
  <w:num w:numId="21">
    <w:abstractNumId w:val="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zExMzc1MjA3sjBQ0lEKTi0uzszPAykwrAUAZKHODSwAAAA="/>
  </w:docVars>
  <w:rsids>
    <w:rsidRoot w:val="00A278C5"/>
    <w:rsid w:val="00003ACB"/>
    <w:rsid w:val="0001548C"/>
    <w:rsid w:val="000246C7"/>
    <w:rsid w:val="00027A58"/>
    <w:rsid w:val="00046155"/>
    <w:rsid w:val="000536C1"/>
    <w:rsid w:val="00081131"/>
    <w:rsid w:val="00093571"/>
    <w:rsid w:val="000A4F9C"/>
    <w:rsid w:val="000A643A"/>
    <w:rsid w:val="000B4181"/>
    <w:rsid w:val="000D3519"/>
    <w:rsid w:val="000E2FED"/>
    <w:rsid w:val="00101C6A"/>
    <w:rsid w:val="00102D48"/>
    <w:rsid w:val="00123778"/>
    <w:rsid w:val="00124007"/>
    <w:rsid w:val="00131C14"/>
    <w:rsid w:val="00137FBF"/>
    <w:rsid w:val="00156E8B"/>
    <w:rsid w:val="001A4CCA"/>
    <w:rsid w:val="001C4CB2"/>
    <w:rsid w:val="001D4945"/>
    <w:rsid w:val="001F29AA"/>
    <w:rsid w:val="00202E2F"/>
    <w:rsid w:val="0020327A"/>
    <w:rsid w:val="0023170A"/>
    <w:rsid w:val="00241816"/>
    <w:rsid w:val="002530DA"/>
    <w:rsid w:val="002569F8"/>
    <w:rsid w:val="00284E3C"/>
    <w:rsid w:val="00292D32"/>
    <w:rsid w:val="002B7174"/>
    <w:rsid w:val="002C4A59"/>
    <w:rsid w:val="002D1609"/>
    <w:rsid w:val="002E10AC"/>
    <w:rsid w:val="002E2AE9"/>
    <w:rsid w:val="002E2D2A"/>
    <w:rsid w:val="002F1336"/>
    <w:rsid w:val="002F1B91"/>
    <w:rsid w:val="002F40C1"/>
    <w:rsid w:val="003126EB"/>
    <w:rsid w:val="00345FDF"/>
    <w:rsid w:val="00370279"/>
    <w:rsid w:val="003C5B94"/>
    <w:rsid w:val="003E63E9"/>
    <w:rsid w:val="0043021F"/>
    <w:rsid w:val="00440066"/>
    <w:rsid w:val="00440397"/>
    <w:rsid w:val="00465208"/>
    <w:rsid w:val="00471737"/>
    <w:rsid w:val="004851A5"/>
    <w:rsid w:val="004933E0"/>
    <w:rsid w:val="004A145E"/>
    <w:rsid w:val="004A1D2E"/>
    <w:rsid w:val="004B1A66"/>
    <w:rsid w:val="004D213F"/>
    <w:rsid w:val="005034E3"/>
    <w:rsid w:val="00504BB6"/>
    <w:rsid w:val="00505F3B"/>
    <w:rsid w:val="00510739"/>
    <w:rsid w:val="00546E3C"/>
    <w:rsid w:val="00567EF9"/>
    <w:rsid w:val="00593C5D"/>
    <w:rsid w:val="005F76EC"/>
    <w:rsid w:val="00601836"/>
    <w:rsid w:val="00614344"/>
    <w:rsid w:val="006261F5"/>
    <w:rsid w:val="00626881"/>
    <w:rsid w:val="006432F6"/>
    <w:rsid w:val="00646E8E"/>
    <w:rsid w:val="006835A6"/>
    <w:rsid w:val="00693ED4"/>
    <w:rsid w:val="006D5E8A"/>
    <w:rsid w:val="00751E25"/>
    <w:rsid w:val="007638C4"/>
    <w:rsid w:val="00773196"/>
    <w:rsid w:val="00790F1F"/>
    <w:rsid w:val="00796448"/>
    <w:rsid w:val="007A7C89"/>
    <w:rsid w:val="007D4A28"/>
    <w:rsid w:val="007E63B8"/>
    <w:rsid w:val="007F75FA"/>
    <w:rsid w:val="00800BED"/>
    <w:rsid w:val="00822481"/>
    <w:rsid w:val="00863AA6"/>
    <w:rsid w:val="00870CBA"/>
    <w:rsid w:val="008863F5"/>
    <w:rsid w:val="008B4428"/>
    <w:rsid w:val="008E68B3"/>
    <w:rsid w:val="00906FB1"/>
    <w:rsid w:val="009408A6"/>
    <w:rsid w:val="00945964"/>
    <w:rsid w:val="00953DC6"/>
    <w:rsid w:val="009857F3"/>
    <w:rsid w:val="009B01CD"/>
    <w:rsid w:val="009B7A22"/>
    <w:rsid w:val="009F1C7D"/>
    <w:rsid w:val="009F324D"/>
    <w:rsid w:val="00A04818"/>
    <w:rsid w:val="00A278C5"/>
    <w:rsid w:val="00A74CFE"/>
    <w:rsid w:val="00A841E7"/>
    <w:rsid w:val="00AB1100"/>
    <w:rsid w:val="00AD0D0F"/>
    <w:rsid w:val="00AF2C85"/>
    <w:rsid w:val="00B17FEE"/>
    <w:rsid w:val="00B36FF9"/>
    <w:rsid w:val="00B45738"/>
    <w:rsid w:val="00B474B8"/>
    <w:rsid w:val="00B642CC"/>
    <w:rsid w:val="00B94D30"/>
    <w:rsid w:val="00BC3258"/>
    <w:rsid w:val="00BC7761"/>
    <w:rsid w:val="00BD73AD"/>
    <w:rsid w:val="00C22BAF"/>
    <w:rsid w:val="00C32A04"/>
    <w:rsid w:val="00C336B4"/>
    <w:rsid w:val="00C34340"/>
    <w:rsid w:val="00C87957"/>
    <w:rsid w:val="00C91AC7"/>
    <w:rsid w:val="00C94579"/>
    <w:rsid w:val="00C946DD"/>
    <w:rsid w:val="00CE0D75"/>
    <w:rsid w:val="00D36E86"/>
    <w:rsid w:val="00D5602D"/>
    <w:rsid w:val="00D70726"/>
    <w:rsid w:val="00D8363D"/>
    <w:rsid w:val="00D85D64"/>
    <w:rsid w:val="00D9515C"/>
    <w:rsid w:val="00DA7F71"/>
    <w:rsid w:val="00DC6991"/>
    <w:rsid w:val="00DF6568"/>
    <w:rsid w:val="00E20ACA"/>
    <w:rsid w:val="00E3773C"/>
    <w:rsid w:val="00E4060A"/>
    <w:rsid w:val="00E744AA"/>
    <w:rsid w:val="00E97CD2"/>
    <w:rsid w:val="00EB034B"/>
    <w:rsid w:val="00EE0C9B"/>
    <w:rsid w:val="00EE5256"/>
    <w:rsid w:val="00F01C4C"/>
    <w:rsid w:val="00F17EEE"/>
    <w:rsid w:val="00F426EC"/>
    <w:rsid w:val="00F55868"/>
    <w:rsid w:val="00F768BC"/>
    <w:rsid w:val="00F85CCF"/>
    <w:rsid w:val="00F96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A9C11F"/>
  <w15:chartTrackingRefBased/>
  <w15:docId w15:val="{CEEE2296-BBF0-41EF-8BF1-2DF740133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8C5"/>
  </w:style>
  <w:style w:type="paragraph" w:styleId="Footer">
    <w:name w:val="footer"/>
    <w:basedOn w:val="Normal"/>
    <w:link w:val="Foot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8C5"/>
  </w:style>
  <w:style w:type="table" w:styleId="TableGrid">
    <w:name w:val="Table Grid"/>
    <w:basedOn w:val="TableNormal"/>
    <w:uiPriority w:val="59"/>
    <w:rsid w:val="00137F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37FB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377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76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6E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D0D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FE1E5-39D1-4F46-8900-42AAA17EE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86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nningham, Darren P</dc:creator>
  <cp:keywords/>
  <dc:description/>
  <cp:lastModifiedBy>Stephen Marshall</cp:lastModifiedBy>
  <cp:revision>2</cp:revision>
  <cp:lastPrinted>2019-05-09T11:58:00Z</cp:lastPrinted>
  <dcterms:created xsi:type="dcterms:W3CDTF">2021-11-17T14:24:00Z</dcterms:created>
  <dcterms:modified xsi:type="dcterms:W3CDTF">2021-11-17T14:24:00Z</dcterms:modified>
</cp:coreProperties>
</file>